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8BD7AB" w14:textId="3821C876" w:rsidR="00CA666A" w:rsidRPr="00D450DC" w:rsidRDefault="00062D1B" w:rsidP="00CA666A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D450DC">
        <w:rPr>
          <w:rFonts w:ascii="Arial" w:hAnsi="Arial" w:cs="Arial"/>
          <w:b/>
          <w:bCs/>
          <w:sz w:val="32"/>
          <w:szCs w:val="32"/>
        </w:rPr>
        <w:t>Main Process</w:t>
      </w:r>
      <w:r w:rsidR="0093451A" w:rsidRPr="00D450DC">
        <w:rPr>
          <w:rFonts w:ascii="Arial" w:hAnsi="Arial" w:cs="Arial"/>
          <w:b/>
          <w:bCs/>
          <w:sz w:val="32"/>
          <w:szCs w:val="32"/>
        </w:rPr>
        <w:t xml:space="preserve"> Code Document</w:t>
      </w:r>
    </w:p>
    <w:p w14:paraId="23EADD21" w14:textId="77777777" w:rsidR="00040BAF" w:rsidRPr="00D450DC" w:rsidRDefault="00040BAF" w:rsidP="00040BAF">
      <w:pPr>
        <w:rPr>
          <w:rFonts w:ascii="Arial" w:hAnsi="Arial" w:cs="Arial"/>
          <w:b/>
          <w:bCs/>
        </w:rPr>
      </w:pPr>
    </w:p>
    <w:p w14:paraId="60673E83" w14:textId="5E1D7398" w:rsidR="008F2F76" w:rsidRPr="00D450DC" w:rsidRDefault="008F2F76" w:rsidP="00040BAF">
      <w:pPr>
        <w:jc w:val="both"/>
        <w:rPr>
          <w:rFonts w:ascii="Arial" w:hAnsi="Arial" w:cs="Arial"/>
        </w:rPr>
      </w:pPr>
      <w:r w:rsidRPr="00D450DC">
        <w:rPr>
          <w:rFonts w:ascii="Arial" w:hAnsi="Arial" w:cs="Arial"/>
        </w:rPr>
        <w:t xml:space="preserve">This instruction document is for the Main Process, which the parent process for this project. Main_Process.py is the </w:t>
      </w:r>
      <w:r w:rsidR="00893C4D">
        <w:rPr>
          <w:rFonts w:ascii="Arial" w:hAnsi="Arial" w:cs="Arial"/>
        </w:rPr>
        <w:t>p</w:t>
      </w:r>
      <w:r w:rsidRPr="00D450DC">
        <w:rPr>
          <w:rFonts w:ascii="Arial" w:hAnsi="Arial" w:cs="Arial"/>
        </w:rPr>
        <w:t>rocess</w:t>
      </w:r>
      <w:r w:rsidR="0066765F">
        <w:rPr>
          <w:rFonts w:ascii="Arial" w:hAnsi="Arial" w:cs="Arial"/>
        </w:rPr>
        <w:t>,</w:t>
      </w:r>
      <w:r w:rsidRPr="00D450DC">
        <w:rPr>
          <w:rFonts w:ascii="Arial" w:hAnsi="Arial" w:cs="Arial"/>
        </w:rPr>
        <w:t xml:space="preserve"> which is the combination of all individual </w:t>
      </w:r>
      <w:r w:rsidR="0066765F">
        <w:rPr>
          <w:rFonts w:ascii="Arial" w:hAnsi="Arial" w:cs="Arial"/>
        </w:rPr>
        <w:t>P</w:t>
      </w:r>
      <w:r w:rsidRPr="00D450DC">
        <w:rPr>
          <w:rFonts w:ascii="Arial" w:hAnsi="Arial" w:cs="Arial"/>
        </w:rPr>
        <w:t>roces</w:t>
      </w:r>
      <w:r w:rsidR="0066765F">
        <w:rPr>
          <w:rFonts w:ascii="Arial" w:hAnsi="Arial" w:cs="Arial"/>
        </w:rPr>
        <w:t>se</w:t>
      </w:r>
      <w:r w:rsidRPr="00D450DC">
        <w:rPr>
          <w:rFonts w:ascii="Arial" w:hAnsi="Arial" w:cs="Arial"/>
        </w:rPr>
        <w:t xml:space="preserve">s. </w:t>
      </w:r>
      <w:r w:rsidR="0066765F">
        <w:rPr>
          <w:rFonts w:ascii="Arial" w:hAnsi="Arial" w:cs="Arial"/>
        </w:rPr>
        <w:t>The primary</w:t>
      </w:r>
      <w:r w:rsidRPr="00D450DC">
        <w:rPr>
          <w:rFonts w:ascii="Arial" w:hAnsi="Arial" w:cs="Arial"/>
        </w:rPr>
        <w:t xml:space="preserve"> </w:t>
      </w:r>
      <w:r w:rsidR="00893C4D">
        <w:rPr>
          <w:rFonts w:ascii="Arial" w:hAnsi="Arial" w:cs="Arial"/>
        </w:rPr>
        <w:t>method</w:t>
      </w:r>
      <w:r w:rsidRPr="00D450DC">
        <w:rPr>
          <w:rFonts w:ascii="Arial" w:hAnsi="Arial" w:cs="Arial"/>
        </w:rPr>
        <w:t xml:space="preserve"> will first call the Face Recognition process to identify the person. It will call Database-related code for register new users, modify user data, search user data, and in every step, this </w:t>
      </w:r>
      <w:r w:rsidR="00893C4D">
        <w:rPr>
          <w:rFonts w:ascii="Arial" w:hAnsi="Arial" w:cs="Arial"/>
        </w:rPr>
        <w:t>p</w:t>
      </w:r>
      <w:r w:rsidRPr="00D450DC">
        <w:rPr>
          <w:rFonts w:ascii="Arial" w:hAnsi="Arial" w:cs="Arial"/>
        </w:rPr>
        <w:t>rocess will call Speech Recognition.</w:t>
      </w:r>
    </w:p>
    <w:p w14:paraId="64431FAD" w14:textId="6453299F" w:rsidR="008F2F76" w:rsidRPr="00D450DC" w:rsidRDefault="008F2F76" w:rsidP="00040BAF">
      <w:pPr>
        <w:jc w:val="both"/>
        <w:rPr>
          <w:rFonts w:ascii="Arial" w:hAnsi="Arial" w:cs="Arial"/>
        </w:rPr>
      </w:pPr>
      <w:r w:rsidRPr="00D450DC">
        <w:rPr>
          <w:rFonts w:ascii="Arial" w:hAnsi="Arial" w:cs="Arial"/>
        </w:rPr>
        <w:t xml:space="preserve">Also, this folder contains </w:t>
      </w:r>
      <w:r w:rsidR="0066765F">
        <w:rPr>
          <w:rFonts w:ascii="Arial" w:hAnsi="Arial" w:cs="Arial"/>
        </w:rPr>
        <w:t xml:space="preserve">a </w:t>
      </w:r>
      <w:r w:rsidRPr="00D450DC">
        <w:rPr>
          <w:rFonts w:ascii="Arial" w:hAnsi="Arial" w:cs="Arial"/>
        </w:rPr>
        <w:t>Python program for generating reports.</w:t>
      </w:r>
    </w:p>
    <w:p w14:paraId="22DD77E4" w14:textId="1C1B5A63" w:rsidR="00CA666A" w:rsidRPr="00D450DC" w:rsidRDefault="00040BAF" w:rsidP="00040BAF">
      <w:pPr>
        <w:jc w:val="both"/>
        <w:rPr>
          <w:rFonts w:ascii="Arial" w:hAnsi="Arial" w:cs="Arial"/>
        </w:rPr>
      </w:pPr>
      <w:r w:rsidRPr="00D450DC">
        <w:rPr>
          <w:rFonts w:ascii="Arial" w:hAnsi="Arial" w:cs="Arial"/>
          <w:b/>
          <w:bCs/>
        </w:rPr>
        <w:t>Note:</w:t>
      </w:r>
      <w:r w:rsidRPr="00D450DC">
        <w:rPr>
          <w:rFonts w:ascii="Arial" w:hAnsi="Arial" w:cs="Arial"/>
        </w:rPr>
        <w:t xml:space="preserve"> This project is developed on a Linux System (Ubuntu), so it is advisable to use Linux System.</w:t>
      </w:r>
    </w:p>
    <w:p w14:paraId="6367B7C0" w14:textId="1571F07A" w:rsidR="00A13A5C" w:rsidRDefault="00A13A5C" w:rsidP="00A13A5C">
      <w:pPr>
        <w:pStyle w:val="NoSpacing"/>
        <w:jc w:val="both"/>
        <w:rPr>
          <w:rFonts w:ascii="Arial" w:hAnsi="Arial" w:cs="Arial"/>
          <w:lang w:eastAsia="en-CA"/>
        </w:rPr>
      </w:pPr>
    </w:p>
    <w:p w14:paraId="4F23299F" w14:textId="77777777" w:rsidR="00D450DC" w:rsidRPr="00D450DC" w:rsidRDefault="00D450DC" w:rsidP="00A13A5C">
      <w:pPr>
        <w:pStyle w:val="NoSpacing"/>
        <w:jc w:val="both"/>
        <w:rPr>
          <w:rFonts w:ascii="Arial" w:hAnsi="Arial" w:cs="Arial"/>
          <w:lang w:eastAsia="en-CA"/>
        </w:rPr>
      </w:pPr>
    </w:p>
    <w:p w14:paraId="4CD6DB5C" w14:textId="77777777" w:rsidR="000921F3" w:rsidRPr="00D450DC" w:rsidRDefault="000921F3" w:rsidP="000921F3">
      <w:pPr>
        <w:pStyle w:val="NoSpacing"/>
        <w:jc w:val="both"/>
        <w:rPr>
          <w:rFonts w:ascii="Arial" w:hAnsi="Arial" w:cs="Arial"/>
          <w:b/>
          <w:bCs/>
          <w:lang w:eastAsia="en-CA"/>
        </w:rPr>
      </w:pPr>
      <w:r w:rsidRPr="00D450DC">
        <w:rPr>
          <w:rFonts w:ascii="Arial" w:hAnsi="Arial" w:cs="Arial"/>
          <w:b/>
          <w:bCs/>
          <w:lang w:eastAsia="en-CA"/>
        </w:rPr>
        <w:t>System Set-Up</w:t>
      </w:r>
    </w:p>
    <w:p w14:paraId="69AA24FF" w14:textId="77777777" w:rsidR="000921F3" w:rsidRPr="00D450DC" w:rsidRDefault="000921F3" w:rsidP="000921F3">
      <w:pPr>
        <w:pStyle w:val="NoSpacing"/>
        <w:jc w:val="both"/>
        <w:rPr>
          <w:rFonts w:ascii="Arial" w:hAnsi="Arial" w:cs="Arial"/>
          <w:b/>
          <w:bCs/>
          <w:lang w:eastAsia="en-CA"/>
        </w:rPr>
      </w:pPr>
    </w:p>
    <w:p w14:paraId="3F5A3CE7" w14:textId="77777777" w:rsidR="000921F3" w:rsidRPr="00D450DC" w:rsidRDefault="000921F3" w:rsidP="000921F3">
      <w:pPr>
        <w:pStyle w:val="NoSpacing"/>
        <w:jc w:val="both"/>
        <w:rPr>
          <w:rFonts w:ascii="Arial" w:hAnsi="Arial" w:cs="Arial"/>
          <w:lang w:eastAsia="en-CA"/>
        </w:rPr>
      </w:pPr>
      <w:r w:rsidRPr="00D450DC">
        <w:rPr>
          <w:rFonts w:ascii="Arial" w:hAnsi="Arial" w:cs="Arial"/>
          <w:lang w:eastAsia="en-CA"/>
        </w:rPr>
        <w:t xml:space="preserve">There are a couple of Python packages that need to validate before running any above program in this folder. Please go to the </w:t>
      </w:r>
      <w:hyperlink r:id="rId5" w:tgtFrame="_blank" w:history="1">
        <w:r w:rsidRPr="00D450DC">
          <w:rPr>
            <w:rStyle w:val="Hyperlink"/>
            <w:rFonts w:ascii="Arial" w:hAnsi="Arial" w:cs="Arial"/>
            <w:color w:val="4A6EE0"/>
          </w:rPr>
          <w:t>Installation Documents</w:t>
        </w:r>
      </w:hyperlink>
      <w:r w:rsidRPr="00D450DC">
        <w:rPr>
          <w:rFonts w:ascii="Arial" w:hAnsi="Arial" w:cs="Arial"/>
          <w:color w:val="0E101A"/>
        </w:rPr>
        <w:t xml:space="preserve"> </w:t>
      </w:r>
      <w:r w:rsidRPr="00D450DC">
        <w:rPr>
          <w:rFonts w:ascii="Arial" w:hAnsi="Arial" w:cs="Arial"/>
          <w:lang w:eastAsia="en-CA"/>
        </w:rPr>
        <w:t>folder and follow all the steps.</w:t>
      </w:r>
    </w:p>
    <w:p w14:paraId="276445CF" w14:textId="77777777" w:rsidR="000921F3" w:rsidRPr="00D450DC" w:rsidRDefault="000921F3" w:rsidP="00A13A5C">
      <w:pPr>
        <w:pStyle w:val="NoSpacing"/>
        <w:jc w:val="both"/>
        <w:rPr>
          <w:rFonts w:ascii="Arial" w:hAnsi="Arial" w:cs="Arial"/>
          <w:lang w:eastAsia="en-CA"/>
        </w:rPr>
      </w:pPr>
    </w:p>
    <w:p w14:paraId="26A41102" w14:textId="77777777" w:rsidR="002D0AF4" w:rsidRPr="00D450DC" w:rsidRDefault="002D0AF4" w:rsidP="00A13A5C">
      <w:pPr>
        <w:pStyle w:val="NoSpacing"/>
        <w:jc w:val="both"/>
        <w:rPr>
          <w:rFonts w:ascii="Arial" w:hAnsi="Arial" w:cs="Arial"/>
          <w:lang w:eastAsia="en-CA"/>
        </w:rPr>
      </w:pPr>
    </w:p>
    <w:p w14:paraId="0BD28AFE" w14:textId="77777777" w:rsidR="00943608" w:rsidRPr="00D450DC" w:rsidRDefault="00943608" w:rsidP="00943608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b/>
          <w:bCs/>
          <w:color w:val="0E101A"/>
          <w:lang w:eastAsia="en-CA"/>
        </w:rPr>
        <w:t>Pre-Requisites</w:t>
      </w:r>
    </w:p>
    <w:p w14:paraId="1F32823C" w14:textId="77777777" w:rsidR="00943608" w:rsidRPr="00D450DC" w:rsidRDefault="00943608" w:rsidP="00943608">
      <w:pPr>
        <w:pStyle w:val="ListParagraph"/>
        <w:spacing w:after="0" w:line="240" w:lineRule="auto"/>
        <w:ind w:left="0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272AF843" w14:textId="28174158" w:rsidR="00943608" w:rsidRPr="00D450DC" w:rsidRDefault="00943608" w:rsidP="00943608">
      <w:pPr>
        <w:pStyle w:val="ListParagraph"/>
        <w:numPr>
          <w:ilvl w:val="0"/>
          <w:numId w:val="28"/>
        </w:numPr>
        <w:spacing w:after="0" w:line="240" w:lineRule="auto"/>
        <w:ind w:left="567" w:hanging="283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 system running on Windows/Ubuntu APP/Ubuntu OS</w:t>
      </w:r>
    </w:p>
    <w:p w14:paraId="3682DF79" w14:textId="7284B981" w:rsidR="00943608" w:rsidRPr="00D450DC" w:rsidRDefault="00943608" w:rsidP="00943608">
      <w:pPr>
        <w:pStyle w:val="ListParagraph"/>
        <w:numPr>
          <w:ilvl w:val="0"/>
          <w:numId w:val="28"/>
        </w:numPr>
        <w:spacing w:after="0" w:line="240" w:lineRule="auto"/>
        <w:ind w:left="567" w:hanging="283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 user account with sudo/administration privileges</w:t>
      </w:r>
    </w:p>
    <w:p w14:paraId="47E32CCE" w14:textId="77777777" w:rsidR="00943608" w:rsidRPr="00D450DC" w:rsidRDefault="00943608" w:rsidP="00943608">
      <w:pPr>
        <w:pStyle w:val="ListParagraph"/>
        <w:numPr>
          <w:ilvl w:val="0"/>
          <w:numId w:val="28"/>
        </w:numPr>
        <w:spacing w:after="0" w:line="240" w:lineRule="auto"/>
        <w:ind w:left="567" w:hanging="283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ccess to a terminal window/command-line</w:t>
      </w:r>
    </w:p>
    <w:p w14:paraId="074CCB13" w14:textId="77777777" w:rsidR="00943608" w:rsidRPr="00D450DC" w:rsidRDefault="00943608" w:rsidP="00943608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5A0BA593" w14:textId="4F0C8A3F" w:rsidR="00943608" w:rsidRPr="00D450DC" w:rsidRDefault="00943608" w:rsidP="00943608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 xml:space="preserve">Before continuing with this tutorial, make sure you are logged in as root or a user with sudo or administration privileges and completed all the necessary steps from the </w:t>
      </w:r>
      <w:hyperlink r:id="rId6" w:history="1">
        <w:r w:rsidRPr="00D450DC">
          <w:rPr>
            <w:rStyle w:val="Hyperlink"/>
            <w:rFonts w:ascii="Arial" w:eastAsia="Times New Roman" w:hAnsi="Arial" w:cs="Arial"/>
            <w:lang w:eastAsia="en-CA"/>
          </w:rPr>
          <w:t>Installation Documents</w:t>
        </w:r>
      </w:hyperlink>
      <w:r w:rsidRPr="00D450DC">
        <w:rPr>
          <w:rFonts w:ascii="Arial" w:eastAsia="Times New Roman" w:hAnsi="Arial" w:cs="Arial"/>
          <w:b/>
          <w:bCs/>
          <w:color w:val="0E101A"/>
          <w:lang w:eastAsia="en-CA"/>
        </w:rPr>
        <w:t xml:space="preserve"> </w:t>
      </w:r>
      <w:r w:rsidRPr="00D450DC">
        <w:rPr>
          <w:rFonts w:ascii="Arial" w:eastAsia="Times New Roman" w:hAnsi="Arial" w:cs="Arial"/>
          <w:color w:val="0E101A"/>
          <w:lang w:eastAsia="en-CA"/>
        </w:rPr>
        <w:t>folder</w:t>
      </w:r>
      <w:r w:rsidRPr="00D450DC">
        <w:rPr>
          <w:rFonts w:ascii="Arial" w:eastAsia="Times New Roman" w:hAnsi="Arial" w:cs="Arial"/>
          <w:b/>
          <w:bCs/>
          <w:color w:val="0E101A"/>
          <w:lang w:eastAsia="en-CA"/>
        </w:rPr>
        <w:t>.  </w:t>
      </w:r>
    </w:p>
    <w:p w14:paraId="0BDBEE1E" w14:textId="77777777" w:rsidR="00943608" w:rsidRPr="00D450DC" w:rsidRDefault="00943608" w:rsidP="00943608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 </w:t>
      </w:r>
    </w:p>
    <w:p w14:paraId="0F4AB617" w14:textId="3DC92F50" w:rsidR="00943608" w:rsidRPr="00D450DC" w:rsidRDefault="00943608" w:rsidP="00943608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 xml:space="preserve">In this tutorial, we will explain all the </w:t>
      </w:r>
      <w:r w:rsidR="00062D1B" w:rsidRPr="00D450DC">
        <w:rPr>
          <w:rFonts w:ascii="Arial" w:eastAsia="Times New Roman" w:hAnsi="Arial" w:cs="Arial"/>
          <w:color w:val="0E101A"/>
          <w:lang w:eastAsia="en-CA"/>
        </w:rPr>
        <w:t>Main Process Codes</w:t>
      </w:r>
      <w:r w:rsidRPr="00D450DC">
        <w:rPr>
          <w:rFonts w:ascii="Arial" w:eastAsia="Times New Roman" w:hAnsi="Arial" w:cs="Arial"/>
          <w:color w:val="0E101A"/>
          <w:lang w:eastAsia="en-CA"/>
        </w:rPr>
        <w:t xml:space="preserve"> that are written in Python3 on Ubuntu. We have some codes related to Database as follows:</w:t>
      </w:r>
    </w:p>
    <w:p w14:paraId="410B58C2" w14:textId="77777777" w:rsidR="00943608" w:rsidRPr="00D450DC" w:rsidRDefault="00943608" w:rsidP="00943608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403844E1" w14:textId="66F716DF" w:rsidR="00943608" w:rsidRPr="00D450DC" w:rsidRDefault="008F2F76" w:rsidP="00943608">
      <w:pPr>
        <w:numPr>
          <w:ilvl w:val="0"/>
          <w:numId w:val="23"/>
        </w:num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Main_Process</w:t>
      </w:r>
      <w:r w:rsidR="00943608" w:rsidRPr="00D450DC">
        <w:rPr>
          <w:rFonts w:ascii="Arial" w:eastAsia="Times New Roman" w:hAnsi="Arial" w:cs="Arial"/>
          <w:color w:val="0E101A"/>
          <w:lang w:eastAsia="en-CA"/>
        </w:rPr>
        <w:t>.py</w:t>
      </w:r>
    </w:p>
    <w:p w14:paraId="49B7523D" w14:textId="4DFE4606" w:rsidR="00943608" w:rsidRDefault="008F2F76" w:rsidP="00943608">
      <w:pPr>
        <w:numPr>
          <w:ilvl w:val="0"/>
          <w:numId w:val="23"/>
        </w:num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Carego_Customer_Reports</w:t>
      </w:r>
      <w:r w:rsidR="00943608" w:rsidRPr="00D450DC">
        <w:rPr>
          <w:rFonts w:ascii="Arial" w:eastAsia="Times New Roman" w:hAnsi="Arial" w:cs="Arial"/>
          <w:color w:val="0E101A"/>
          <w:lang w:eastAsia="en-CA"/>
        </w:rPr>
        <w:t>.py</w:t>
      </w:r>
    </w:p>
    <w:p w14:paraId="2ED13A29" w14:textId="77777777" w:rsidR="00522F0E" w:rsidRPr="00D450DC" w:rsidRDefault="00522F0E" w:rsidP="00522F0E">
      <w:pPr>
        <w:spacing w:after="0" w:line="240" w:lineRule="auto"/>
        <w:ind w:left="720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5E77BAF0" w14:textId="2BC608B8" w:rsidR="00340C3C" w:rsidRDefault="008F2F76" w:rsidP="00340C3C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noProof/>
          <w:color w:val="0E101A"/>
          <w:lang w:eastAsia="en-CA"/>
        </w:rPr>
        <w:drawing>
          <wp:inline distT="0" distB="0" distL="0" distR="0" wp14:anchorId="30344056" wp14:editId="48FE681D">
            <wp:extent cx="5036820" cy="90038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4373" cy="924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494851" w14:textId="01684497" w:rsidR="00522F0E" w:rsidRDefault="00522F0E" w:rsidP="00340C3C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04D1E991" w14:textId="40CF1010" w:rsidR="00522F0E" w:rsidRPr="00D450DC" w:rsidRDefault="00522F0E" w:rsidP="00522F0E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proofErr w:type="gramStart"/>
      <w:r>
        <w:rPr>
          <w:rFonts w:ascii="Arial" w:eastAsia="Times New Roman" w:hAnsi="Arial" w:cs="Arial"/>
          <w:color w:val="0E101A"/>
          <w:lang w:eastAsia="en-CA"/>
        </w:rPr>
        <w:t>Both of th</w:t>
      </w:r>
      <w:r w:rsidR="0066765F">
        <w:rPr>
          <w:rFonts w:ascii="Arial" w:eastAsia="Times New Roman" w:hAnsi="Arial" w:cs="Arial"/>
          <w:color w:val="0E101A"/>
          <w:lang w:eastAsia="en-CA"/>
        </w:rPr>
        <w:t>ese</w:t>
      </w:r>
      <w:proofErr w:type="gramEnd"/>
      <w:r>
        <w:rPr>
          <w:rFonts w:ascii="Arial" w:eastAsia="Times New Roman" w:hAnsi="Arial" w:cs="Arial"/>
          <w:color w:val="0E101A"/>
          <w:lang w:eastAsia="en-CA"/>
        </w:rPr>
        <w:t xml:space="preserve"> </w:t>
      </w:r>
      <w:r w:rsidR="00893C4D">
        <w:rPr>
          <w:rFonts w:ascii="Arial" w:eastAsia="Times New Roman" w:hAnsi="Arial" w:cs="Arial"/>
          <w:color w:val="0E101A"/>
          <w:lang w:eastAsia="en-CA"/>
        </w:rPr>
        <w:t>p</w:t>
      </w:r>
      <w:r>
        <w:rPr>
          <w:rFonts w:ascii="Arial" w:eastAsia="Times New Roman" w:hAnsi="Arial" w:cs="Arial"/>
          <w:color w:val="0E101A"/>
          <w:lang w:eastAsia="en-CA"/>
        </w:rPr>
        <w:t>rocess</w:t>
      </w:r>
      <w:r w:rsidRPr="00D450DC">
        <w:rPr>
          <w:rFonts w:ascii="Arial" w:eastAsia="Times New Roman" w:hAnsi="Arial" w:cs="Arial"/>
          <w:color w:val="0E101A"/>
          <w:lang w:eastAsia="en-CA"/>
        </w:rPr>
        <w:t xml:space="preserve"> deals with main customer details tables</w:t>
      </w:r>
      <w:r w:rsidR="0066765F">
        <w:rPr>
          <w:rFonts w:ascii="Arial" w:eastAsia="Times New Roman" w:hAnsi="Arial" w:cs="Arial"/>
          <w:color w:val="0E101A"/>
          <w:lang w:eastAsia="en-CA"/>
        </w:rPr>
        <w:t>, w</w:t>
      </w:r>
      <w:r w:rsidRPr="00D450DC">
        <w:rPr>
          <w:rFonts w:ascii="Arial" w:eastAsia="Times New Roman" w:hAnsi="Arial" w:cs="Arial"/>
          <w:color w:val="0E101A"/>
          <w:lang w:eastAsia="en-CA"/>
        </w:rPr>
        <w:t>hich contain all the information of the users. The main tables are in the following table:</w:t>
      </w:r>
    </w:p>
    <w:p w14:paraId="03FA1631" w14:textId="77777777" w:rsidR="00522F0E" w:rsidRPr="00D450DC" w:rsidRDefault="00522F0E" w:rsidP="00522F0E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2C31FB9B" w14:textId="77777777" w:rsidR="00522F0E" w:rsidRPr="00D450DC" w:rsidRDefault="00522F0E" w:rsidP="00522F0E">
      <w:pPr>
        <w:numPr>
          <w:ilvl w:val="0"/>
          <w:numId w:val="24"/>
        </w:numPr>
        <w:spacing w:after="0" w:line="240" w:lineRule="auto"/>
        <w:ind w:left="0" w:firstLine="0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Development (DEV) : carego_customer_dev</w:t>
      </w:r>
    </w:p>
    <w:p w14:paraId="148E2212" w14:textId="77777777" w:rsidR="00522F0E" w:rsidRPr="00D450DC" w:rsidRDefault="00522F0E" w:rsidP="00522F0E">
      <w:pPr>
        <w:numPr>
          <w:ilvl w:val="0"/>
          <w:numId w:val="24"/>
        </w:numPr>
        <w:spacing w:after="0" w:line="240" w:lineRule="auto"/>
        <w:ind w:left="0" w:firstLine="0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Test (TEST) : carego_customer_test</w:t>
      </w:r>
    </w:p>
    <w:p w14:paraId="2BBDC393" w14:textId="77777777" w:rsidR="00522F0E" w:rsidRPr="00D450DC" w:rsidRDefault="00522F0E" w:rsidP="00522F0E">
      <w:pPr>
        <w:numPr>
          <w:ilvl w:val="0"/>
          <w:numId w:val="24"/>
        </w:numPr>
        <w:spacing w:after="0" w:line="240" w:lineRule="auto"/>
        <w:ind w:left="0" w:firstLine="0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Production (PROD) : carego_customer_prod</w:t>
      </w:r>
    </w:p>
    <w:p w14:paraId="2A04B4FC" w14:textId="77777777" w:rsidR="00522F0E" w:rsidRDefault="00522F0E" w:rsidP="00522F0E">
      <w:pPr>
        <w:pStyle w:val="ListParagraph"/>
        <w:spacing w:after="0" w:line="240" w:lineRule="auto"/>
        <w:ind w:left="0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119FE9D3" w14:textId="77777777" w:rsidR="00522F0E" w:rsidRPr="00D450DC" w:rsidRDefault="00522F0E" w:rsidP="00522F0E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>
        <w:rPr>
          <w:rFonts w:ascii="Arial" w:eastAsia="Times New Roman" w:hAnsi="Arial" w:cs="Arial"/>
          <w:color w:val="0E101A"/>
          <w:lang w:eastAsia="en-CA"/>
        </w:rPr>
        <w:t>This program</w:t>
      </w:r>
      <w:r w:rsidRPr="00D450DC">
        <w:rPr>
          <w:rFonts w:ascii="Arial" w:eastAsia="Times New Roman" w:hAnsi="Arial" w:cs="Arial"/>
          <w:color w:val="0E101A"/>
          <w:lang w:eastAsia="en-CA"/>
        </w:rPr>
        <w:t xml:space="preserve"> uses database connection from Python as follow :</w:t>
      </w:r>
    </w:p>
    <w:p w14:paraId="3ED9FD4F" w14:textId="77777777" w:rsidR="00522F0E" w:rsidRPr="00D450DC" w:rsidRDefault="00522F0E" w:rsidP="00522F0E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4BD7A3FE" w14:textId="77777777" w:rsidR="00522F0E" w:rsidRPr="00D450DC" w:rsidRDefault="00522F0E" w:rsidP="00522F0E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conn = psycopg2.connect(dbname="caregodb", user="postgres", password="postgres", host="127.0.0.1", port="5432")</w:t>
      </w:r>
    </w:p>
    <w:p w14:paraId="2ABB12CE" w14:textId="77777777" w:rsidR="00522F0E" w:rsidRPr="00D450DC" w:rsidRDefault="00522F0E" w:rsidP="00522F0E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181BFD52" w14:textId="2774F13B" w:rsidR="00522F0E" w:rsidRPr="00D450DC" w:rsidRDefault="00522F0E" w:rsidP="00340C3C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hAnsi="Arial" w:cs="Arial"/>
          <w:noProof/>
        </w:rPr>
        <w:drawing>
          <wp:inline distT="0" distB="0" distL="0" distR="0" wp14:anchorId="4C5737AE" wp14:editId="42124760">
            <wp:extent cx="5943600" cy="5638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346DB" w14:textId="77777777" w:rsidR="00943608" w:rsidRPr="00D450DC" w:rsidRDefault="00943608" w:rsidP="00943608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73F58C5B" w14:textId="4AE47B12" w:rsidR="00943608" w:rsidRPr="00D450DC" w:rsidRDefault="00943608" w:rsidP="00CD6CDA">
      <w:pPr>
        <w:spacing w:after="0" w:line="240" w:lineRule="auto"/>
        <w:jc w:val="both"/>
        <w:rPr>
          <w:rFonts w:ascii="Arial" w:eastAsia="Times New Roman" w:hAnsi="Arial" w:cs="Arial"/>
          <w:color w:val="0E101A"/>
          <w:sz w:val="24"/>
          <w:szCs w:val="24"/>
          <w:lang w:eastAsia="en-CA"/>
        </w:rPr>
      </w:pPr>
    </w:p>
    <w:p w14:paraId="5CE38200" w14:textId="7FF3D704" w:rsidR="000921F3" w:rsidRPr="00D450DC" w:rsidRDefault="00062D1B" w:rsidP="000921F3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0E101A"/>
          <w:lang w:eastAsia="en-CA"/>
        </w:rPr>
      </w:pPr>
      <w:r w:rsidRPr="00D450DC">
        <w:rPr>
          <w:rFonts w:ascii="Arial" w:eastAsia="Times New Roman" w:hAnsi="Arial" w:cs="Arial"/>
          <w:b/>
          <w:bCs/>
          <w:color w:val="0E101A"/>
          <w:lang w:eastAsia="en-CA"/>
        </w:rPr>
        <w:t>Main Process</w:t>
      </w:r>
      <w:r w:rsidR="000921F3" w:rsidRPr="00D450DC">
        <w:rPr>
          <w:rFonts w:ascii="Arial" w:eastAsia="Times New Roman" w:hAnsi="Arial" w:cs="Arial"/>
          <w:b/>
          <w:bCs/>
          <w:color w:val="0E101A"/>
          <w:lang w:eastAsia="en-CA"/>
        </w:rPr>
        <w:t xml:space="preserve"> Code</w:t>
      </w:r>
    </w:p>
    <w:p w14:paraId="1EFF1112" w14:textId="28AFE193" w:rsidR="000921F3" w:rsidRPr="00D450DC" w:rsidRDefault="000921F3" w:rsidP="000921F3">
      <w:pPr>
        <w:spacing w:after="0" w:line="240" w:lineRule="auto"/>
        <w:jc w:val="both"/>
        <w:rPr>
          <w:rFonts w:ascii="Arial" w:eastAsia="Times New Roman" w:hAnsi="Arial" w:cs="Arial"/>
          <w:color w:val="0E101A"/>
          <w:sz w:val="24"/>
          <w:szCs w:val="24"/>
          <w:lang w:eastAsia="en-CA"/>
        </w:rPr>
      </w:pPr>
    </w:p>
    <w:p w14:paraId="3A5238E8" w14:textId="0B8ED948" w:rsidR="00340C3C" w:rsidRPr="00D450DC" w:rsidRDefault="0066765F" w:rsidP="000921F3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>
        <w:rPr>
          <w:rFonts w:ascii="Arial" w:eastAsia="Times New Roman" w:hAnsi="Arial" w:cs="Arial"/>
          <w:color w:val="0E101A"/>
          <w:lang w:eastAsia="en-CA"/>
        </w:rPr>
        <w:t>Primary</w:t>
      </w:r>
      <w:r w:rsidR="00062D1B" w:rsidRPr="00D450DC">
        <w:rPr>
          <w:rFonts w:ascii="Arial" w:eastAsia="Times New Roman" w:hAnsi="Arial" w:cs="Arial"/>
          <w:color w:val="0E101A"/>
          <w:lang w:eastAsia="en-CA"/>
        </w:rPr>
        <w:t xml:space="preserve"> </w:t>
      </w:r>
      <w:r w:rsidR="00893C4D">
        <w:rPr>
          <w:rFonts w:ascii="Arial" w:eastAsia="Times New Roman" w:hAnsi="Arial" w:cs="Arial"/>
          <w:color w:val="0E101A"/>
          <w:lang w:eastAsia="en-CA"/>
        </w:rPr>
        <w:t>p</w:t>
      </w:r>
      <w:r w:rsidR="00062D1B" w:rsidRPr="00D450DC">
        <w:rPr>
          <w:rFonts w:ascii="Arial" w:eastAsia="Times New Roman" w:hAnsi="Arial" w:cs="Arial"/>
          <w:color w:val="0E101A"/>
          <w:lang w:eastAsia="en-CA"/>
        </w:rPr>
        <w:t>rocess</w:t>
      </w:r>
      <w:r w:rsidR="00893C4D">
        <w:rPr>
          <w:rFonts w:ascii="Arial" w:eastAsia="Times New Roman" w:hAnsi="Arial" w:cs="Arial"/>
          <w:color w:val="0E101A"/>
          <w:lang w:eastAsia="en-CA"/>
        </w:rPr>
        <w:t>-</w:t>
      </w:r>
      <w:r w:rsidR="000921F3" w:rsidRPr="00D450DC">
        <w:rPr>
          <w:rFonts w:ascii="Arial" w:eastAsia="Times New Roman" w:hAnsi="Arial" w:cs="Arial"/>
          <w:color w:val="0E101A"/>
          <w:lang w:eastAsia="en-CA"/>
        </w:rPr>
        <w:t>related code is written in Python as follow:</w:t>
      </w:r>
    </w:p>
    <w:p w14:paraId="2CD5FF4C" w14:textId="4E73D6EF" w:rsidR="000921F3" w:rsidRPr="00D450DC" w:rsidRDefault="000921F3" w:rsidP="000921F3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4D097254" w14:textId="33980603" w:rsidR="008F2F76" w:rsidRPr="00D450DC" w:rsidRDefault="008F2F76" w:rsidP="008F2F76">
      <w:pPr>
        <w:pStyle w:val="ListParagraph"/>
        <w:numPr>
          <w:ilvl w:val="0"/>
          <w:numId w:val="3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/>
          <w:bCs/>
          <w:color w:val="0E101A"/>
          <w:lang w:eastAsia="en-CA"/>
        </w:rPr>
      </w:pPr>
      <w:r w:rsidRPr="00D450DC">
        <w:rPr>
          <w:rFonts w:ascii="Arial" w:eastAsia="Times New Roman" w:hAnsi="Arial" w:cs="Arial"/>
          <w:b/>
          <w:bCs/>
          <w:color w:val="0E101A"/>
          <w:lang w:eastAsia="en-CA"/>
        </w:rPr>
        <w:t>Main_Process.py</w:t>
      </w:r>
    </w:p>
    <w:p w14:paraId="6A2B7179" w14:textId="1FAD1473" w:rsidR="008F2F76" w:rsidRPr="00D450DC" w:rsidRDefault="008F2F76" w:rsidP="008F2F76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b/>
          <w:bCs/>
          <w:color w:val="0E101A"/>
          <w:lang w:eastAsia="en-CA"/>
        </w:rPr>
      </w:pPr>
    </w:p>
    <w:p w14:paraId="2FCDDB59" w14:textId="50074A3A" w:rsidR="00D450DC" w:rsidRPr="00D450DC" w:rsidRDefault="00D450DC" w:rsidP="00D450DC">
      <w:pPr>
        <w:spacing w:after="0" w:line="240" w:lineRule="auto"/>
        <w:ind w:left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 xml:space="preserve">The </w:t>
      </w:r>
      <w:r w:rsidR="0066765F">
        <w:rPr>
          <w:rFonts w:ascii="Arial" w:eastAsia="Times New Roman" w:hAnsi="Arial" w:cs="Arial"/>
          <w:color w:val="0E101A"/>
          <w:lang w:eastAsia="en-CA"/>
        </w:rPr>
        <w:t>primary</w:t>
      </w:r>
      <w:r w:rsidRPr="00D450DC">
        <w:rPr>
          <w:rFonts w:ascii="Arial" w:eastAsia="Times New Roman" w:hAnsi="Arial" w:cs="Arial"/>
          <w:color w:val="0E101A"/>
          <w:lang w:eastAsia="en-CA"/>
        </w:rPr>
        <w:t xml:space="preserve"> </w:t>
      </w:r>
      <w:r w:rsidR="00893C4D">
        <w:rPr>
          <w:rFonts w:ascii="Arial" w:eastAsia="Times New Roman" w:hAnsi="Arial" w:cs="Arial"/>
          <w:color w:val="0E101A"/>
          <w:lang w:eastAsia="en-CA"/>
        </w:rPr>
        <w:t>p</w:t>
      </w:r>
      <w:r w:rsidRPr="00D450DC">
        <w:rPr>
          <w:rFonts w:ascii="Arial" w:eastAsia="Times New Roman" w:hAnsi="Arial" w:cs="Arial"/>
          <w:color w:val="0E101A"/>
          <w:lang w:eastAsia="en-CA"/>
        </w:rPr>
        <w:t xml:space="preserve">rocess will first call the Face Recognition process to identify the person. It will call Database-related code for register new users, modify user data, search user data, and in every step, this </w:t>
      </w:r>
      <w:r w:rsidR="00893C4D">
        <w:rPr>
          <w:rFonts w:ascii="Arial" w:eastAsia="Times New Roman" w:hAnsi="Arial" w:cs="Arial"/>
          <w:color w:val="0E101A"/>
          <w:lang w:eastAsia="en-CA"/>
        </w:rPr>
        <w:t>p</w:t>
      </w:r>
      <w:r w:rsidR="00893C4D" w:rsidRPr="00D450DC">
        <w:rPr>
          <w:rFonts w:ascii="Arial" w:eastAsia="Times New Roman" w:hAnsi="Arial" w:cs="Arial"/>
          <w:color w:val="0E101A"/>
          <w:lang w:eastAsia="en-CA"/>
        </w:rPr>
        <w:t xml:space="preserve">rocess </w:t>
      </w:r>
      <w:r w:rsidRPr="00D450DC">
        <w:rPr>
          <w:rFonts w:ascii="Arial" w:eastAsia="Times New Roman" w:hAnsi="Arial" w:cs="Arial"/>
          <w:color w:val="0E101A"/>
          <w:lang w:eastAsia="en-CA"/>
        </w:rPr>
        <w:t>will call Speech Recognition.</w:t>
      </w:r>
    </w:p>
    <w:p w14:paraId="0764BCED" w14:textId="77777777" w:rsidR="00D450DC" w:rsidRPr="00D450DC" w:rsidRDefault="00D450DC" w:rsidP="00D450DC">
      <w:pPr>
        <w:spacing w:after="0" w:line="240" w:lineRule="auto"/>
        <w:ind w:left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 </w:t>
      </w:r>
    </w:p>
    <w:p w14:paraId="3EB09089" w14:textId="14E21567" w:rsidR="00D450DC" w:rsidRPr="00D450DC" w:rsidRDefault="00D450DC" w:rsidP="00D450DC">
      <w:pPr>
        <w:spacing w:after="0" w:line="240" w:lineRule="auto"/>
        <w:ind w:left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 xml:space="preserve">It will first detect the person face in the real-time video camera, and depending on the detection, this </w:t>
      </w:r>
      <w:r w:rsidR="00893C4D">
        <w:rPr>
          <w:rFonts w:ascii="Arial" w:eastAsia="Times New Roman" w:hAnsi="Arial" w:cs="Arial"/>
          <w:color w:val="0E101A"/>
          <w:lang w:eastAsia="en-CA"/>
        </w:rPr>
        <w:t>p</w:t>
      </w:r>
      <w:r w:rsidR="00893C4D" w:rsidRPr="00D450DC">
        <w:rPr>
          <w:rFonts w:ascii="Arial" w:eastAsia="Times New Roman" w:hAnsi="Arial" w:cs="Arial"/>
          <w:color w:val="0E101A"/>
          <w:lang w:eastAsia="en-CA"/>
        </w:rPr>
        <w:t xml:space="preserve">rocess </w:t>
      </w:r>
      <w:r w:rsidRPr="00D450DC">
        <w:rPr>
          <w:rFonts w:ascii="Arial" w:eastAsia="Times New Roman" w:hAnsi="Arial" w:cs="Arial"/>
          <w:color w:val="0E101A"/>
          <w:lang w:eastAsia="en-CA"/>
        </w:rPr>
        <w:t>will perform the following steps:</w:t>
      </w:r>
    </w:p>
    <w:p w14:paraId="16A5B9B4" w14:textId="77777777" w:rsidR="00D450DC" w:rsidRPr="00D450DC" w:rsidRDefault="00D450DC" w:rsidP="00D450DC">
      <w:pPr>
        <w:spacing w:after="0" w:line="240" w:lineRule="auto"/>
        <w:ind w:left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 </w:t>
      </w:r>
    </w:p>
    <w:p w14:paraId="6ED1F160" w14:textId="77777777" w:rsidR="00D450DC" w:rsidRPr="00D450DC" w:rsidRDefault="00D450DC" w:rsidP="00D450DC">
      <w:pPr>
        <w:numPr>
          <w:ilvl w:val="0"/>
          <w:numId w:val="37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If the Robot detects the face, then will do some steps as follow :</w:t>
      </w:r>
    </w:p>
    <w:p w14:paraId="0725D88E" w14:textId="77777777" w:rsidR="00D450DC" w:rsidRPr="00D450DC" w:rsidRDefault="00D450DC" w:rsidP="00D450DC">
      <w:pPr>
        <w:spacing w:after="0" w:line="240" w:lineRule="auto"/>
        <w:ind w:left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 </w:t>
      </w:r>
    </w:p>
    <w:p w14:paraId="51F1699F" w14:textId="77777777" w:rsidR="00D450DC" w:rsidRPr="00D450DC" w:rsidRDefault="00D450DC" w:rsidP="00D450DC">
      <w:pPr>
        <w:pStyle w:val="ListParagraph"/>
        <w:numPr>
          <w:ilvl w:val="0"/>
          <w:numId w:val="41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Greet the user by saying the name.</w:t>
      </w:r>
    </w:p>
    <w:p w14:paraId="356DCEC8" w14:textId="77777777" w:rsidR="00D450DC" w:rsidRPr="00D450DC" w:rsidRDefault="00D450DC" w:rsidP="00D450DC">
      <w:pPr>
        <w:pStyle w:val="ListParagraph"/>
        <w:numPr>
          <w:ilvl w:val="0"/>
          <w:numId w:val="41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sk the user if they want to search for someone.</w:t>
      </w:r>
    </w:p>
    <w:p w14:paraId="50A29636" w14:textId="382EDD60" w:rsidR="00D450DC" w:rsidRPr="00D450DC" w:rsidRDefault="00D450DC" w:rsidP="00D450DC">
      <w:pPr>
        <w:pStyle w:val="ListParagraph"/>
        <w:numPr>
          <w:ilvl w:val="0"/>
          <w:numId w:val="41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sk the user if they are going to modify their old details.</w:t>
      </w:r>
    </w:p>
    <w:p w14:paraId="0869815E" w14:textId="29C8DA25" w:rsidR="00D450DC" w:rsidRPr="00D450DC" w:rsidRDefault="00D450DC" w:rsidP="00D450DC">
      <w:pPr>
        <w:pStyle w:val="ListParagraph"/>
        <w:numPr>
          <w:ilvl w:val="0"/>
          <w:numId w:val="41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sk if they are going to see emergency evacuation procedures again.</w:t>
      </w:r>
    </w:p>
    <w:p w14:paraId="5294AE44" w14:textId="77777777" w:rsidR="00D450DC" w:rsidRPr="00D450DC" w:rsidRDefault="00D450DC" w:rsidP="00D450DC">
      <w:pPr>
        <w:pStyle w:val="ListParagraph"/>
        <w:numPr>
          <w:ilvl w:val="0"/>
          <w:numId w:val="41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sk the user if they want to know more about TELIA.</w:t>
      </w:r>
    </w:p>
    <w:p w14:paraId="2CEE4C9B" w14:textId="77777777" w:rsidR="00D450DC" w:rsidRPr="00D450DC" w:rsidRDefault="00D450DC" w:rsidP="00D450DC">
      <w:pPr>
        <w:pStyle w:val="ListParagraph"/>
        <w:numPr>
          <w:ilvl w:val="0"/>
          <w:numId w:val="41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Lastly, the Robot will ask the user to sign the visitor sheet.</w:t>
      </w:r>
    </w:p>
    <w:p w14:paraId="4CFDB159" w14:textId="77777777" w:rsidR="00D450DC" w:rsidRPr="00D450DC" w:rsidRDefault="00D450DC" w:rsidP="00D450DC">
      <w:pPr>
        <w:spacing w:after="0" w:line="240" w:lineRule="auto"/>
        <w:ind w:left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 </w:t>
      </w:r>
    </w:p>
    <w:p w14:paraId="3B897168" w14:textId="396BAE7D" w:rsidR="00D450DC" w:rsidRPr="00D450DC" w:rsidRDefault="00D450DC" w:rsidP="00D450DC">
      <w:pPr>
        <w:pStyle w:val="ListParagraph"/>
        <w:numPr>
          <w:ilvl w:val="0"/>
          <w:numId w:val="37"/>
        </w:numPr>
        <w:tabs>
          <w:tab w:val="clear" w:pos="720"/>
          <w:tab w:val="num" w:pos="567"/>
        </w:tabs>
        <w:spacing w:after="0" w:line="240" w:lineRule="auto"/>
        <w:ind w:left="567" w:hanging="283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If the Robot cannot detect the face, then will do some steps as follow :</w:t>
      </w:r>
    </w:p>
    <w:p w14:paraId="22D086F6" w14:textId="77777777" w:rsidR="00D450DC" w:rsidRPr="00D450DC" w:rsidRDefault="00D450DC" w:rsidP="00D450DC">
      <w:pPr>
        <w:spacing w:after="0" w:line="240" w:lineRule="auto"/>
        <w:ind w:left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 </w:t>
      </w:r>
    </w:p>
    <w:p w14:paraId="34D65F96" w14:textId="77777777" w:rsidR="00D450DC" w:rsidRPr="00D450DC" w:rsidRDefault="00D450DC" w:rsidP="00D450DC">
      <w:pPr>
        <w:pStyle w:val="ListParagraph"/>
        <w:numPr>
          <w:ilvl w:val="0"/>
          <w:numId w:val="42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sk the name of the person.</w:t>
      </w:r>
    </w:p>
    <w:p w14:paraId="1F1DDDA1" w14:textId="77777777" w:rsidR="00D450DC" w:rsidRPr="00D450DC" w:rsidRDefault="00D450DC" w:rsidP="00D450DC">
      <w:pPr>
        <w:pStyle w:val="ListParagraph"/>
        <w:numPr>
          <w:ilvl w:val="0"/>
          <w:numId w:val="42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sk the organization name.</w:t>
      </w:r>
    </w:p>
    <w:p w14:paraId="57CC1EB0" w14:textId="77777777" w:rsidR="00D450DC" w:rsidRPr="00D450DC" w:rsidRDefault="00D450DC" w:rsidP="00D450DC">
      <w:pPr>
        <w:pStyle w:val="ListParagraph"/>
        <w:numPr>
          <w:ilvl w:val="0"/>
          <w:numId w:val="42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sk the user if they want to add or register.</w:t>
      </w:r>
    </w:p>
    <w:p w14:paraId="4CC21E6D" w14:textId="2F0F577A" w:rsidR="00D450DC" w:rsidRPr="00D450DC" w:rsidRDefault="00D450DC" w:rsidP="00D450DC">
      <w:pPr>
        <w:pStyle w:val="ListParagraph"/>
        <w:numPr>
          <w:ilvl w:val="0"/>
          <w:numId w:val="42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sk the user if they are going to save their picture.</w:t>
      </w:r>
    </w:p>
    <w:p w14:paraId="4E16294B" w14:textId="3941C81C" w:rsidR="00D450DC" w:rsidRPr="00D450DC" w:rsidRDefault="00D450DC" w:rsidP="00D450DC">
      <w:pPr>
        <w:pStyle w:val="ListParagraph"/>
        <w:numPr>
          <w:ilvl w:val="0"/>
          <w:numId w:val="42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sk the user if they are going to search for someone.</w:t>
      </w:r>
    </w:p>
    <w:p w14:paraId="433AF917" w14:textId="77777777" w:rsidR="00D450DC" w:rsidRPr="00D450DC" w:rsidRDefault="00D450DC" w:rsidP="00D450DC">
      <w:pPr>
        <w:pStyle w:val="ListParagraph"/>
        <w:numPr>
          <w:ilvl w:val="0"/>
          <w:numId w:val="42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sk the user if they want to modify their old details.</w:t>
      </w:r>
    </w:p>
    <w:p w14:paraId="4872AED6" w14:textId="77777777" w:rsidR="00D450DC" w:rsidRPr="00D450DC" w:rsidRDefault="00D450DC" w:rsidP="00D450DC">
      <w:pPr>
        <w:pStyle w:val="ListParagraph"/>
        <w:numPr>
          <w:ilvl w:val="0"/>
          <w:numId w:val="42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Will show emergency evacuation procedures.</w:t>
      </w:r>
    </w:p>
    <w:p w14:paraId="72AA2C85" w14:textId="77777777" w:rsidR="00D450DC" w:rsidRPr="00D450DC" w:rsidRDefault="00D450DC" w:rsidP="00D450DC">
      <w:pPr>
        <w:pStyle w:val="ListParagraph"/>
        <w:numPr>
          <w:ilvl w:val="0"/>
          <w:numId w:val="42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Ask the user if they want to know more about TELIA.</w:t>
      </w:r>
    </w:p>
    <w:p w14:paraId="057ACFEC" w14:textId="0841CEAA" w:rsidR="00D450DC" w:rsidRDefault="00D450DC" w:rsidP="00D450DC">
      <w:pPr>
        <w:pStyle w:val="ListParagraph"/>
        <w:numPr>
          <w:ilvl w:val="0"/>
          <w:numId w:val="42"/>
        </w:numPr>
        <w:spacing w:after="0" w:line="240" w:lineRule="auto"/>
        <w:ind w:left="851" w:hanging="284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eastAsia="Times New Roman" w:hAnsi="Arial" w:cs="Arial"/>
          <w:color w:val="0E101A"/>
          <w:lang w:eastAsia="en-CA"/>
        </w:rPr>
        <w:t>Lastly, the Robot asks the user to sign the visitor sheet.</w:t>
      </w:r>
    </w:p>
    <w:p w14:paraId="5FA20255" w14:textId="5E791740" w:rsidR="002918F1" w:rsidRDefault="002918F1" w:rsidP="002918F1">
      <w:pPr>
        <w:spacing w:after="0" w:line="240" w:lineRule="auto"/>
        <w:rPr>
          <w:rFonts w:ascii="Arial" w:eastAsia="Times New Roman" w:hAnsi="Arial" w:cs="Arial"/>
          <w:color w:val="0E101A"/>
          <w:lang w:eastAsia="en-CA"/>
        </w:rPr>
      </w:pPr>
    </w:p>
    <w:p w14:paraId="1279B9B7" w14:textId="4FF25969" w:rsidR="002918F1" w:rsidRPr="00D450DC" w:rsidRDefault="002918F1" w:rsidP="002918F1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177B5CEA" w14:textId="186B85D9" w:rsidR="002918F1" w:rsidRPr="002960CB" w:rsidRDefault="002918F1" w:rsidP="002918F1">
      <w:pPr>
        <w:spacing w:after="0" w:line="240" w:lineRule="auto"/>
        <w:ind w:left="284"/>
        <w:jc w:val="both"/>
        <w:rPr>
          <w:rFonts w:ascii="Arial" w:hAnsi="Arial" w:cs="Arial"/>
        </w:rPr>
      </w:pPr>
      <w:r>
        <w:rPr>
          <w:rFonts w:ascii="Arial" w:eastAsia="Times New Roman" w:hAnsi="Arial" w:cs="Arial"/>
          <w:color w:val="0E101A"/>
          <w:lang w:eastAsia="en-CA"/>
        </w:rPr>
        <w:t>This program</w:t>
      </w:r>
      <w:r w:rsidRPr="00D450DC">
        <w:rPr>
          <w:rFonts w:ascii="Arial" w:eastAsia="Times New Roman" w:hAnsi="Arial" w:cs="Arial"/>
          <w:color w:val="0E101A"/>
          <w:lang w:eastAsia="en-CA"/>
        </w:rPr>
        <w:t xml:space="preserve"> has </w:t>
      </w:r>
      <w:r>
        <w:rPr>
          <w:rFonts w:ascii="Arial" w:eastAsia="Times New Roman" w:hAnsi="Arial" w:cs="Arial"/>
          <w:color w:val="0E101A"/>
          <w:lang w:eastAsia="en-CA"/>
        </w:rPr>
        <w:t xml:space="preserve">some parameter related </w:t>
      </w:r>
      <w:r w:rsidRPr="00D450DC">
        <w:rPr>
          <w:rFonts w:ascii="Arial" w:eastAsia="Times New Roman" w:hAnsi="Arial" w:cs="Arial"/>
          <w:color w:val="0E101A"/>
          <w:lang w:eastAsia="en-CA"/>
        </w:rPr>
        <w:t xml:space="preserve">function </w:t>
      </w:r>
      <w:r>
        <w:rPr>
          <w:rFonts w:ascii="Arial" w:eastAsia="Times New Roman" w:hAnsi="Arial" w:cs="Arial"/>
          <w:color w:val="0E101A"/>
          <w:lang w:eastAsia="en-CA"/>
        </w:rPr>
        <w:t xml:space="preserve">such as </w:t>
      </w:r>
      <w:r w:rsidRPr="00D450DC">
        <w:rPr>
          <w:rFonts w:ascii="Arial" w:eastAsia="Times New Roman" w:hAnsi="Arial" w:cs="Arial"/>
          <w:b/>
          <w:bCs/>
          <w:color w:val="0E101A"/>
          <w:lang w:eastAsia="en-CA"/>
        </w:rPr>
        <w:t>process_parameter_set()</w:t>
      </w:r>
      <w:r>
        <w:rPr>
          <w:rFonts w:ascii="Arial" w:eastAsia="Times New Roman" w:hAnsi="Arial" w:cs="Arial"/>
          <w:b/>
          <w:bCs/>
          <w:color w:val="0E101A"/>
          <w:lang w:eastAsia="en-CA"/>
        </w:rPr>
        <w:t xml:space="preserve">. </w:t>
      </w:r>
      <w:r w:rsidRPr="002918F1">
        <w:rPr>
          <w:rFonts w:ascii="Arial" w:eastAsia="Times New Roman" w:hAnsi="Arial" w:cs="Arial"/>
          <w:color w:val="0E101A"/>
          <w:lang w:eastAsia="en-CA"/>
        </w:rPr>
        <w:t>This</w:t>
      </w:r>
      <w:r>
        <w:rPr>
          <w:rFonts w:ascii="Arial" w:eastAsia="Times New Roman" w:hAnsi="Arial" w:cs="Arial"/>
          <w:b/>
          <w:bCs/>
          <w:color w:val="0E101A"/>
          <w:lang w:eastAsia="en-CA"/>
        </w:rPr>
        <w:t xml:space="preserve"> </w:t>
      </w:r>
      <w:r w:rsidRPr="002918F1">
        <w:rPr>
          <w:rFonts w:ascii="Arial" w:eastAsia="Times New Roman" w:hAnsi="Arial" w:cs="Arial"/>
          <w:color w:val="0E101A"/>
          <w:lang w:eastAsia="en-CA"/>
        </w:rPr>
        <w:t>function</w:t>
      </w:r>
      <w:r w:rsidRPr="00D450DC">
        <w:rPr>
          <w:rFonts w:ascii="Arial" w:eastAsia="Times New Roman" w:hAnsi="Arial" w:cs="Arial"/>
          <w:color w:val="0E101A"/>
          <w:lang w:eastAsia="en-CA"/>
        </w:rPr>
        <w:t xml:space="preserve"> contains the region value</w:t>
      </w:r>
      <w:r>
        <w:rPr>
          <w:rFonts w:ascii="Arial" w:eastAsia="Times New Roman" w:hAnsi="Arial" w:cs="Arial"/>
          <w:color w:val="0E101A"/>
          <w:lang w:eastAsia="en-CA"/>
        </w:rPr>
        <w:t xml:space="preserve"> and Main_directory</w:t>
      </w:r>
      <w:r w:rsidRPr="00D450DC">
        <w:rPr>
          <w:rFonts w:ascii="Arial" w:eastAsia="Times New Roman" w:hAnsi="Arial" w:cs="Arial"/>
          <w:color w:val="0E101A"/>
          <w:lang w:eastAsia="en-CA"/>
        </w:rPr>
        <w:t>. Depending on the region value, the program will select the respective tables</w:t>
      </w:r>
      <w:r w:rsidR="0066765F">
        <w:rPr>
          <w:rFonts w:ascii="Arial" w:eastAsia="Times New Roman" w:hAnsi="Arial" w:cs="Arial"/>
          <w:color w:val="0E101A"/>
          <w:lang w:eastAsia="en-CA"/>
        </w:rPr>
        <w:t>,</w:t>
      </w:r>
      <w:r>
        <w:rPr>
          <w:rFonts w:ascii="Arial" w:eastAsia="Times New Roman" w:hAnsi="Arial" w:cs="Arial"/>
          <w:color w:val="0E101A"/>
          <w:lang w:eastAsia="en-CA"/>
        </w:rPr>
        <w:t xml:space="preserve"> and main_directory is where you should have all the </w:t>
      </w:r>
      <w:r>
        <w:rPr>
          <w:rFonts w:ascii="Arial" w:eastAsia="Times New Roman" w:hAnsi="Arial" w:cs="Arial"/>
          <w:color w:val="0E101A"/>
          <w:lang w:eastAsia="en-CA"/>
        </w:rPr>
        <w:lastRenderedPageBreak/>
        <w:t xml:space="preserve">code’s folder. </w:t>
      </w:r>
      <w:r w:rsidRPr="002960CB">
        <w:rPr>
          <w:rFonts w:ascii="Arial" w:hAnsi="Arial" w:cs="Arial"/>
        </w:rPr>
        <w:t>It would be best to make sure that all the folder of Database_Code, Face_Recognition_Code, Speech_Recongnition_Code, Main_Process, and Web_Application_Code are present in this following directory. If you want another specific folder, then you need to make a change here.</w:t>
      </w:r>
    </w:p>
    <w:p w14:paraId="539D0BA4" w14:textId="77777777" w:rsidR="002918F1" w:rsidRPr="00D450DC" w:rsidRDefault="002918F1" w:rsidP="002918F1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4AD4715D" w14:textId="142C7D39" w:rsidR="002918F1" w:rsidRDefault="002918F1" w:rsidP="002918F1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hAnsi="Arial" w:cs="Arial"/>
          <w:noProof/>
        </w:rPr>
        <w:drawing>
          <wp:inline distT="0" distB="0" distL="0" distR="0" wp14:anchorId="2FB76569" wp14:editId="4877F917">
            <wp:extent cx="2141220" cy="448759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25787" cy="487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CAA7C" w14:textId="00B1B94F" w:rsidR="002918F1" w:rsidRDefault="002918F1" w:rsidP="002918F1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3D1EBF7A" w14:textId="17A46130" w:rsidR="002918F1" w:rsidRDefault="002918F1" w:rsidP="002918F1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  <w:r>
        <w:rPr>
          <w:noProof/>
        </w:rPr>
        <w:drawing>
          <wp:inline distT="0" distB="0" distL="0" distR="0" wp14:anchorId="2A34264B" wp14:editId="67DF0D2F">
            <wp:extent cx="4457700" cy="8439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94783" cy="869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11A20" w14:textId="2EC3ED22" w:rsidR="004551C9" w:rsidRDefault="004551C9" w:rsidP="002918F1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467F2015" w14:textId="77777777" w:rsidR="004551C9" w:rsidRDefault="004551C9" w:rsidP="004551C9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b/>
          <w:bCs/>
          <w:color w:val="0E101A"/>
          <w:sz w:val="22"/>
          <w:szCs w:val="22"/>
        </w:rPr>
      </w:pPr>
      <w:r>
        <w:rPr>
          <w:rFonts w:ascii="Arial" w:hAnsi="Arial" w:cs="Arial"/>
          <w:b/>
          <w:bCs/>
          <w:color w:val="0E101A"/>
          <w:sz w:val="22"/>
          <w:szCs w:val="22"/>
        </w:rPr>
        <w:t>Execution:</w:t>
      </w:r>
    </w:p>
    <w:p w14:paraId="15FEA65D" w14:textId="77777777" w:rsidR="004551C9" w:rsidRDefault="004551C9" w:rsidP="004551C9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b/>
          <w:bCs/>
          <w:color w:val="0E101A"/>
          <w:sz w:val="22"/>
          <w:szCs w:val="22"/>
        </w:rPr>
      </w:pPr>
    </w:p>
    <w:p w14:paraId="6541045E" w14:textId="2944AC16" w:rsidR="004551C9" w:rsidRDefault="004551C9" w:rsidP="004551C9">
      <w:pPr>
        <w:pStyle w:val="NormalWeb"/>
        <w:numPr>
          <w:ilvl w:val="0"/>
          <w:numId w:val="43"/>
        </w:numPr>
        <w:spacing w:before="0" w:beforeAutospacing="0" w:after="0" w:afterAutospacing="0"/>
        <w:ind w:left="284" w:firstLine="0"/>
        <w:jc w:val="both"/>
        <w:rPr>
          <w:rFonts w:ascii="Arial" w:hAnsi="Arial" w:cs="Arial"/>
          <w:color w:val="0E101A"/>
          <w:sz w:val="22"/>
          <w:szCs w:val="22"/>
        </w:rPr>
      </w:pPr>
      <w:r>
        <w:rPr>
          <w:rFonts w:ascii="Arial" w:hAnsi="Arial" w:cs="Arial"/>
          <w:color w:val="0E101A"/>
          <w:sz w:val="22"/>
          <w:szCs w:val="22"/>
        </w:rPr>
        <w:t>To run this program, run the below command from your command prompt.</w:t>
      </w:r>
    </w:p>
    <w:p w14:paraId="4A8A8F19" w14:textId="40A09A62" w:rsidR="001F1010" w:rsidRDefault="001F1010" w:rsidP="001F1010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color w:val="0E101A"/>
          <w:sz w:val="22"/>
          <w:szCs w:val="22"/>
        </w:rPr>
      </w:pPr>
    </w:p>
    <w:p w14:paraId="3F597A12" w14:textId="5E23322A" w:rsidR="001F1010" w:rsidRPr="00E83EC1" w:rsidRDefault="001F1010" w:rsidP="001F1010">
      <w:pPr>
        <w:pStyle w:val="HTMLPreformatted"/>
        <w:shd w:val="clear" w:color="auto" w:fill="2B2B2B"/>
        <w:ind w:left="567" w:right="288"/>
        <w:rPr>
          <w:color w:val="FFFFFF" w:themeColor="background1"/>
          <w:sz w:val="18"/>
          <w:szCs w:val="18"/>
        </w:rPr>
      </w:pPr>
      <w:r w:rsidRPr="00E83EC1">
        <w:rPr>
          <w:color w:val="FFFFFF" w:themeColor="background1"/>
          <w:sz w:val="24"/>
          <w:szCs w:val="24"/>
          <w:shd w:val="clear" w:color="auto" w:fill="236423"/>
        </w:rPr>
        <w:t xml:space="preserve">$ python3 </w:t>
      </w:r>
      <w:r>
        <w:rPr>
          <w:color w:val="FFFFFF" w:themeColor="background1"/>
          <w:sz w:val="24"/>
          <w:szCs w:val="24"/>
          <w:shd w:val="clear" w:color="auto" w:fill="236423"/>
        </w:rPr>
        <w:t>Main_Process</w:t>
      </w:r>
      <w:r w:rsidRPr="00E83EC1">
        <w:rPr>
          <w:color w:val="FFFFFF" w:themeColor="background1"/>
          <w:sz w:val="24"/>
          <w:szCs w:val="24"/>
          <w:shd w:val="clear" w:color="auto" w:fill="236423"/>
        </w:rPr>
        <w:t>.py</w:t>
      </w:r>
    </w:p>
    <w:p w14:paraId="6C4F7572" w14:textId="77777777" w:rsidR="001F1010" w:rsidRDefault="001F1010" w:rsidP="001F1010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color w:val="0E101A"/>
          <w:sz w:val="22"/>
          <w:szCs w:val="22"/>
        </w:rPr>
      </w:pPr>
    </w:p>
    <w:p w14:paraId="700972FF" w14:textId="04C05965" w:rsidR="004551C9" w:rsidRDefault="004551C9" w:rsidP="004551C9">
      <w:pPr>
        <w:spacing w:after="0" w:line="240" w:lineRule="auto"/>
        <w:ind w:left="567"/>
        <w:jc w:val="both"/>
        <w:rPr>
          <w:rFonts w:ascii="Arial" w:eastAsia="Times New Roman" w:hAnsi="Arial" w:cs="Arial"/>
          <w:color w:val="0E101A"/>
          <w:lang w:eastAsia="en-CA"/>
        </w:rPr>
      </w:pPr>
      <w:r>
        <w:rPr>
          <w:rFonts w:ascii="Arial" w:eastAsia="Times New Roman" w:hAnsi="Arial" w:cs="Arial"/>
          <w:noProof/>
          <w:color w:val="0E101A"/>
          <w:lang w:eastAsia="en-CA"/>
        </w:rPr>
        <w:drawing>
          <wp:inline distT="0" distB="0" distL="0" distR="0" wp14:anchorId="5AF7CFEA" wp14:editId="17A4237F">
            <wp:extent cx="5455920" cy="6553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92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21CEE" w14:textId="378CBADE" w:rsidR="00FA6334" w:rsidRDefault="00FA6334" w:rsidP="004551C9">
      <w:pPr>
        <w:spacing w:after="0" w:line="240" w:lineRule="auto"/>
        <w:ind w:left="567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2CE99969" w14:textId="18AF24EB" w:rsidR="00FA6334" w:rsidRDefault="00FA6334" w:rsidP="004551C9">
      <w:pPr>
        <w:spacing w:after="0" w:line="240" w:lineRule="auto"/>
        <w:ind w:left="567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076A0E94" w14:textId="77777777" w:rsidR="00FA6334" w:rsidRDefault="00FA6334" w:rsidP="00FA6334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b/>
          <w:bCs/>
          <w:color w:val="0E101A"/>
          <w:sz w:val="22"/>
          <w:szCs w:val="22"/>
        </w:rPr>
      </w:pPr>
      <w:r w:rsidRPr="00413A4C">
        <w:rPr>
          <w:rFonts w:ascii="Arial" w:hAnsi="Arial" w:cs="Arial"/>
          <w:b/>
          <w:bCs/>
          <w:color w:val="0E101A"/>
          <w:sz w:val="22"/>
          <w:szCs w:val="22"/>
        </w:rPr>
        <w:t>Flowchart</w:t>
      </w:r>
    </w:p>
    <w:p w14:paraId="0ABE01EC" w14:textId="77777777" w:rsidR="00FA6334" w:rsidRDefault="00FA6334" w:rsidP="00FA6334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b/>
          <w:bCs/>
          <w:color w:val="0E101A"/>
          <w:sz w:val="22"/>
          <w:szCs w:val="22"/>
        </w:rPr>
      </w:pPr>
    </w:p>
    <w:p w14:paraId="365C74C4" w14:textId="7869F944" w:rsidR="00FA6334" w:rsidRDefault="00FA6334" w:rsidP="00FA6334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color w:val="0E101A"/>
          <w:sz w:val="22"/>
          <w:szCs w:val="22"/>
        </w:rPr>
      </w:pPr>
      <w:r>
        <w:rPr>
          <w:rFonts w:ascii="Arial" w:hAnsi="Arial" w:cs="Arial"/>
          <w:color w:val="0E101A"/>
          <w:sz w:val="22"/>
          <w:szCs w:val="22"/>
        </w:rPr>
        <w:t xml:space="preserve">Following is </w:t>
      </w:r>
      <w:r w:rsidR="0066765F">
        <w:rPr>
          <w:rFonts w:ascii="Arial" w:hAnsi="Arial" w:cs="Arial"/>
          <w:color w:val="0E101A"/>
          <w:sz w:val="22"/>
          <w:szCs w:val="22"/>
        </w:rPr>
        <w:t xml:space="preserve">the </w:t>
      </w:r>
      <w:r>
        <w:rPr>
          <w:rFonts w:ascii="Arial" w:hAnsi="Arial" w:cs="Arial"/>
          <w:color w:val="0E101A"/>
          <w:sz w:val="22"/>
          <w:szCs w:val="22"/>
        </w:rPr>
        <w:t xml:space="preserve">flowchart architecture of </w:t>
      </w:r>
      <w:r w:rsidR="0066765F">
        <w:rPr>
          <w:rFonts w:ascii="Arial" w:hAnsi="Arial" w:cs="Arial"/>
          <w:color w:val="0E101A"/>
          <w:sz w:val="22"/>
          <w:szCs w:val="22"/>
        </w:rPr>
        <w:t xml:space="preserve">the </w:t>
      </w:r>
      <w:r>
        <w:rPr>
          <w:rFonts w:ascii="Arial" w:hAnsi="Arial" w:cs="Arial"/>
          <w:color w:val="0E101A"/>
          <w:sz w:val="22"/>
          <w:szCs w:val="22"/>
        </w:rPr>
        <w:t>Main_Process.py</w:t>
      </w:r>
      <w:r w:rsidRPr="00FA6334">
        <w:rPr>
          <w:rFonts w:ascii="Arial" w:hAnsi="Arial" w:cs="Arial"/>
          <w:color w:val="0E101A"/>
          <w:sz w:val="22"/>
          <w:szCs w:val="22"/>
        </w:rPr>
        <w:t xml:space="preserve"> </w:t>
      </w:r>
      <w:r>
        <w:rPr>
          <w:rFonts w:ascii="Arial" w:hAnsi="Arial" w:cs="Arial"/>
          <w:color w:val="0E101A"/>
          <w:sz w:val="22"/>
          <w:szCs w:val="22"/>
        </w:rPr>
        <w:t>program.</w:t>
      </w:r>
    </w:p>
    <w:p w14:paraId="7903DBCA" w14:textId="2413D483" w:rsidR="008277B3" w:rsidRDefault="008277B3" w:rsidP="00FA6334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color w:val="0E101A"/>
          <w:sz w:val="22"/>
          <w:szCs w:val="22"/>
        </w:rPr>
      </w:pPr>
    </w:p>
    <w:p w14:paraId="27CC7072" w14:textId="15C4F5AD" w:rsidR="008277B3" w:rsidRDefault="008277B3" w:rsidP="008277B3">
      <w:pPr>
        <w:pStyle w:val="NormalWeb"/>
        <w:spacing w:before="0" w:beforeAutospacing="0" w:after="0" w:afterAutospacing="0"/>
        <w:jc w:val="both"/>
        <w:rPr>
          <w:rFonts w:ascii="Arial" w:hAnsi="Arial" w:cs="Arial"/>
          <w:color w:val="0E101A"/>
          <w:sz w:val="22"/>
          <w:szCs w:val="22"/>
        </w:rPr>
      </w:pPr>
      <w:r>
        <w:rPr>
          <w:noProof/>
        </w:rPr>
        <w:drawing>
          <wp:inline distT="0" distB="0" distL="0" distR="0" wp14:anchorId="4011B2A2" wp14:editId="0DDA9B1B">
            <wp:extent cx="5943600" cy="26365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801B2" w14:textId="167D12A2" w:rsidR="00FA6334" w:rsidRDefault="00FA6334" w:rsidP="004551C9">
      <w:pPr>
        <w:spacing w:after="0" w:line="240" w:lineRule="auto"/>
        <w:ind w:left="567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574090B0" w14:textId="62FBA6D9" w:rsidR="008277B3" w:rsidRDefault="008277B3" w:rsidP="004551C9">
      <w:pPr>
        <w:spacing w:after="0" w:line="240" w:lineRule="auto"/>
        <w:ind w:left="567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6B3CB6C9" w14:textId="133D22B3" w:rsidR="008277B3" w:rsidRDefault="008277B3" w:rsidP="004551C9">
      <w:pPr>
        <w:spacing w:after="0" w:line="240" w:lineRule="auto"/>
        <w:ind w:left="567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2B68F33D" w14:textId="7334E055" w:rsidR="008277B3" w:rsidRDefault="00655B5C" w:rsidP="008277B3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  <w:r>
        <w:rPr>
          <w:noProof/>
        </w:rPr>
        <w:lastRenderedPageBreak/>
        <w:drawing>
          <wp:inline distT="0" distB="0" distL="0" distR="0" wp14:anchorId="0492F0A7" wp14:editId="3E188CFA">
            <wp:extent cx="5943600" cy="237617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F0C39" w14:textId="187A8B2C" w:rsidR="003B5F86" w:rsidRDefault="003B5F86" w:rsidP="008277B3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3039D63A" w14:textId="723BDFFB" w:rsidR="003B5F86" w:rsidRDefault="003B5F86" w:rsidP="008277B3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653DA514" w14:textId="4BF58FB0" w:rsidR="003B5F86" w:rsidRDefault="003B5F86" w:rsidP="008277B3">
      <w:pPr>
        <w:spacing w:after="0" w:line="240" w:lineRule="auto"/>
        <w:jc w:val="both"/>
        <w:rPr>
          <w:rFonts w:ascii="Arial" w:hAnsi="Arial" w:cs="Arial"/>
          <w:color w:val="0E101A"/>
        </w:rPr>
      </w:pPr>
      <w:r>
        <w:rPr>
          <w:rFonts w:ascii="Arial" w:hAnsi="Arial" w:cs="Arial"/>
          <w:color w:val="0E101A"/>
        </w:rPr>
        <w:t xml:space="preserve">Following is </w:t>
      </w:r>
      <w:r w:rsidR="0066765F">
        <w:rPr>
          <w:rFonts w:ascii="Arial" w:hAnsi="Arial" w:cs="Arial"/>
          <w:color w:val="0E101A"/>
        </w:rPr>
        <w:t xml:space="preserve">a </w:t>
      </w:r>
      <w:r>
        <w:rPr>
          <w:rFonts w:ascii="Arial" w:hAnsi="Arial" w:cs="Arial"/>
          <w:color w:val="0E101A"/>
        </w:rPr>
        <w:t xml:space="preserve">flowchart of the </w:t>
      </w:r>
      <w:r w:rsidR="00893C4D">
        <w:rPr>
          <w:rFonts w:ascii="Arial" w:hAnsi="Arial" w:cs="Arial"/>
          <w:color w:val="0E101A"/>
        </w:rPr>
        <w:t>p</w:t>
      </w:r>
      <w:r>
        <w:rPr>
          <w:rFonts w:ascii="Arial" w:hAnsi="Arial" w:cs="Arial"/>
          <w:color w:val="0E101A"/>
        </w:rPr>
        <w:t xml:space="preserve">rocess for </w:t>
      </w:r>
      <w:r w:rsidR="0066765F">
        <w:rPr>
          <w:rFonts w:ascii="Arial" w:hAnsi="Arial" w:cs="Arial"/>
          <w:color w:val="0E101A"/>
        </w:rPr>
        <w:t xml:space="preserve">a </w:t>
      </w:r>
      <w:r>
        <w:rPr>
          <w:rFonts w:ascii="Arial" w:hAnsi="Arial" w:cs="Arial"/>
          <w:color w:val="0E101A"/>
        </w:rPr>
        <w:t>known person.</w:t>
      </w:r>
    </w:p>
    <w:p w14:paraId="4D9E1893" w14:textId="77777777" w:rsidR="003B5F86" w:rsidRDefault="003B5F86" w:rsidP="008277B3">
      <w:pPr>
        <w:spacing w:after="0" w:line="240" w:lineRule="auto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63BB3C6F" w14:textId="07DCE2F5" w:rsidR="003B5F86" w:rsidRDefault="00AB010D" w:rsidP="003B5F86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  <w:r>
        <w:rPr>
          <w:noProof/>
        </w:rPr>
        <w:drawing>
          <wp:inline distT="0" distB="0" distL="0" distR="0" wp14:anchorId="3FFB7F16" wp14:editId="18B1150D">
            <wp:extent cx="6348477" cy="224028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58688" cy="2243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13ED8" w14:textId="476710D7" w:rsidR="003B5F86" w:rsidRPr="00D450DC" w:rsidRDefault="003B5F86" w:rsidP="003B5F86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  <w:r>
        <w:rPr>
          <w:noProof/>
        </w:rPr>
        <w:drawing>
          <wp:inline distT="0" distB="0" distL="0" distR="0" wp14:anchorId="57FDEC6F" wp14:editId="0D0D6C6D">
            <wp:extent cx="6357571" cy="1882140"/>
            <wp:effectExtent l="0" t="0" r="5715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74839" cy="188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DCE02" w14:textId="77777777" w:rsidR="002918F1" w:rsidRPr="00D450DC" w:rsidRDefault="002918F1" w:rsidP="002918F1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6B8FB40F" w14:textId="14B733D1" w:rsidR="008F2F76" w:rsidRDefault="008F2F76" w:rsidP="008F2F76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b/>
          <w:bCs/>
          <w:color w:val="0E101A"/>
          <w:lang w:eastAsia="en-CA"/>
        </w:rPr>
      </w:pPr>
    </w:p>
    <w:p w14:paraId="145BDCD6" w14:textId="6C5747E8" w:rsidR="00110648" w:rsidRDefault="00110648" w:rsidP="00110648">
      <w:pPr>
        <w:spacing w:after="0" w:line="240" w:lineRule="auto"/>
        <w:jc w:val="both"/>
        <w:rPr>
          <w:rFonts w:ascii="Arial" w:hAnsi="Arial" w:cs="Arial"/>
          <w:color w:val="0E101A"/>
        </w:rPr>
      </w:pPr>
      <w:r>
        <w:rPr>
          <w:rFonts w:ascii="Arial" w:hAnsi="Arial" w:cs="Arial"/>
          <w:color w:val="0E101A"/>
        </w:rPr>
        <w:t xml:space="preserve">Following is </w:t>
      </w:r>
      <w:r w:rsidR="0066765F">
        <w:rPr>
          <w:rFonts w:ascii="Arial" w:hAnsi="Arial" w:cs="Arial"/>
          <w:color w:val="0E101A"/>
        </w:rPr>
        <w:t xml:space="preserve">a </w:t>
      </w:r>
      <w:r>
        <w:rPr>
          <w:rFonts w:ascii="Arial" w:hAnsi="Arial" w:cs="Arial"/>
          <w:color w:val="0E101A"/>
        </w:rPr>
        <w:t xml:space="preserve">flowchart of the </w:t>
      </w:r>
      <w:r w:rsidR="00893C4D">
        <w:rPr>
          <w:rFonts w:ascii="Arial" w:hAnsi="Arial" w:cs="Arial"/>
          <w:color w:val="0E101A"/>
        </w:rPr>
        <w:t>p</w:t>
      </w:r>
      <w:r>
        <w:rPr>
          <w:rFonts w:ascii="Arial" w:hAnsi="Arial" w:cs="Arial"/>
          <w:color w:val="0E101A"/>
        </w:rPr>
        <w:t>rocess for unknown person</w:t>
      </w:r>
      <w:r w:rsidR="0066765F">
        <w:rPr>
          <w:rFonts w:ascii="Arial" w:hAnsi="Arial" w:cs="Arial"/>
          <w:color w:val="0E101A"/>
        </w:rPr>
        <w:t>s</w:t>
      </w:r>
      <w:r>
        <w:rPr>
          <w:rFonts w:ascii="Arial" w:hAnsi="Arial" w:cs="Arial"/>
          <w:color w:val="0E101A"/>
        </w:rPr>
        <w:t>.</w:t>
      </w:r>
    </w:p>
    <w:p w14:paraId="695B4141" w14:textId="5694C08D" w:rsidR="00AB010D" w:rsidRDefault="00AB010D" w:rsidP="00110648">
      <w:pPr>
        <w:spacing w:after="0" w:line="240" w:lineRule="auto"/>
        <w:jc w:val="both"/>
        <w:rPr>
          <w:rFonts w:ascii="Arial" w:hAnsi="Arial" w:cs="Arial"/>
          <w:color w:val="0E101A"/>
        </w:rPr>
      </w:pPr>
    </w:p>
    <w:p w14:paraId="23ABC0FC" w14:textId="068E450D" w:rsidR="00AB010D" w:rsidRDefault="00AB010D" w:rsidP="00110648">
      <w:pPr>
        <w:spacing w:after="0" w:line="240" w:lineRule="auto"/>
        <w:jc w:val="both"/>
        <w:rPr>
          <w:rFonts w:ascii="Arial" w:hAnsi="Arial" w:cs="Arial"/>
          <w:color w:val="0E101A"/>
        </w:rPr>
      </w:pPr>
      <w:r>
        <w:rPr>
          <w:noProof/>
        </w:rPr>
        <w:lastRenderedPageBreak/>
        <w:drawing>
          <wp:inline distT="0" distB="0" distL="0" distR="0" wp14:anchorId="1AFBABE3" wp14:editId="2533C3A9">
            <wp:extent cx="6493179" cy="2430780"/>
            <wp:effectExtent l="0" t="0" r="3175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96983" cy="2432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B8C8D" w14:textId="2333A887" w:rsidR="00110648" w:rsidRDefault="00110648" w:rsidP="008F2F76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b/>
          <w:bCs/>
          <w:color w:val="0E101A"/>
          <w:lang w:eastAsia="en-CA"/>
        </w:rPr>
      </w:pPr>
    </w:p>
    <w:p w14:paraId="0FD51205" w14:textId="77777777" w:rsidR="00110648" w:rsidRPr="00D450DC" w:rsidRDefault="00110648" w:rsidP="008F2F76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b/>
          <w:bCs/>
          <w:color w:val="0E101A"/>
          <w:lang w:eastAsia="en-CA"/>
        </w:rPr>
      </w:pPr>
    </w:p>
    <w:p w14:paraId="035BEECD" w14:textId="69B3F836" w:rsidR="008F2F76" w:rsidRDefault="008F2F76" w:rsidP="008F2F76">
      <w:pPr>
        <w:pStyle w:val="ListParagraph"/>
        <w:numPr>
          <w:ilvl w:val="0"/>
          <w:numId w:val="3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/>
          <w:bCs/>
          <w:color w:val="0E101A"/>
          <w:lang w:eastAsia="en-CA"/>
        </w:rPr>
      </w:pPr>
      <w:r w:rsidRPr="00D450DC">
        <w:rPr>
          <w:rFonts w:ascii="Arial" w:eastAsia="Times New Roman" w:hAnsi="Arial" w:cs="Arial"/>
          <w:b/>
          <w:bCs/>
          <w:color w:val="0E101A"/>
          <w:lang w:eastAsia="en-CA"/>
        </w:rPr>
        <w:t>Carego_Customer_Reports.py</w:t>
      </w:r>
    </w:p>
    <w:p w14:paraId="38462555" w14:textId="7612EF10" w:rsidR="002918F1" w:rsidRDefault="002918F1" w:rsidP="002918F1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b/>
          <w:bCs/>
          <w:color w:val="0E101A"/>
          <w:lang w:eastAsia="en-CA"/>
        </w:rPr>
      </w:pPr>
    </w:p>
    <w:p w14:paraId="4F6A3A10" w14:textId="41D0ADDF" w:rsidR="002918F1" w:rsidRDefault="002918F1" w:rsidP="002918F1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  <w:r w:rsidRPr="002918F1">
        <w:rPr>
          <w:rFonts w:ascii="Arial" w:eastAsia="Times New Roman" w:hAnsi="Arial" w:cs="Arial"/>
          <w:color w:val="0E101A"/>
          <w:lang w:eastAsia="en-CA"/>
        </w:rPr>
        <w:t>Carego_Customer_Reports.py program will fetch the records from the table and will create a CSV file.</w:t>
      </w:r>
    </w:p>
    <w:p w14:paraId="7DAB0B91" w14:textId="25E7A56D" w:rsidR="00522F0E" w:rsidRDefault="00522F0E" w:rsidP="002918F1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4C0EB7D6" w14:textId="4A04516F" w:rsidR="002918F1" w:rsidRPr="002960CB" w:rsidRDefault="002918F1" w:rsidP="002918F1">
      <w:pPr>
        <w:spacing w:after="0" w:line="240" w:lineRule="auto"/>
        <w:ind w:left="284"/>
        <w:jc w:val="both"/>
        <w:rPr>
          <w:rFonts w:ascii="Arial" w:hAnsi="Arial" w:cs="Arial"/>
        </w:rPr>
      </w:pPr>
      <w:r>
        <w:rPr>
          <w:rFonts w:ascii="Arial" w:eastAsia="Times New Roman" w:hAnsi="Arial" w:cs="Arial"/>
          <w:color w:val="0E101A"/>
          <w:lang w:eastAsia="en-CA"/>
        </w:rPr>
        <w:t>This program</w:t>
      </w:r>
      <w:r w:rsidRPr="00D450DC">
        <w:rPr>
          <w:rFonts w:ascii="Arial" w:eastAsia="Times New Roman" w:hAnsi="Arial" w:cs="Arial"/>
          <w:color w:val="0E101A"/>
          <w:lang w:eastAsia="en-CA"/>
        </w:rPr>
        <w:t xml:space="preserve"> has </w:t>
      </w:r>
      <w:r>
        <w:rPr>
          <w:rFonts w:ascii="Arial" w:eastAsia="Times New Roman" w:hAnsi="Arial" w:cs="Arial"/>
          <w:color w:val="0E101A"/>
          <w:lang w:eastAsia="en-CA"/>
        </w:rPr>
        <w:t xml:space="preserve">some parameter related </w:t>
      </w:r>
      <w:r w:rsidRPr="00D450DC">
        <w:rPr>
          <w:rFonts w:ascii="Arial" w:eastAsia="Times New Roman" w:hAnsi="Arial" w:cs="Arial"/>
          <w:color w:val="0E101A"/>
          <w:lang w:eastAsia="en-CA"/>
        </w:rPr>
        <w:t xml:space="preserve">function </w:t>
      </w:r>
      <w:r>
        <w:rPr>
          <w:rFonts w:ascii="Arial" w:eastAsia="Times New Roman" w:hAnsi="Arial" w:cs="Arial"/>
          <w:color w:val="0E101A"/>
          <w:lang w:eastAsia="en-CA"/>
        </w:rPr>
        <w:t xml:space="preserve">such as </w:t>
      </w:r>
      <w:r w:rsidRPr="00D450DC">
        <w:rPr>
          <w:rFonts w:ascii="Arial" w:eastAsia="Times New Roman" w:hAnsi="Arial" w:cs="Arial"/>
          <w:b/>
          <w:bCs/>
          <w:color w:val="0E101A"/>
          <w:lang w:eastAsia="en-CA"/>
        </w:rPr>
        <w:t>process_parameter_set()</w:t>
      </w:r>
      <w:r>
        <w:rPr>
          <w:rFonts w:ascii="Arial" w:eastAsia="Times New Roman" w:hAnsi="Arial" w:cs="Arial"/>
          <w:b/>
          <w:bCs/>
          <w:color w:val="0E101A"/>
          <w:lang w:eastAsia="en-CA"/>
        </w:rPr>
        <w:t xml:space="preserve">. </w:t>
      </w:r>
      <w:r w:rsidRPr="002918F1">
        <w:rPr>
          <w:rFonts w:ascii="Arial" w:eastAsia="Times New Roman" w:hAnsi="Arial" w:cs="Arial"/>
          <w:color w:val="0E101A"/>
          <w:lang w:eastAsia="en-CA"/>
        </w:rPr>
        <w:t>This</w:t>
      </w:r>
      <w:r>
        <w:rPr>
          <w:rFonts w:ascii="Arial" w:eastAsia="Times New Roman" w:hAnsi="Arial" w:cs="Arial"/>
          <w:b/>
          <w:bCs/>
          <w:color w:val="0E101A"/>
          <w:lang w:eastAsia="en-CA"/>
        </w:rPr>
        <w:t xml:space="preserve"> </w:t>
      </w:r>
      <w:r w:rsidRPr="002918F1">
        <w:rPr>
          <w:rFonts w:ascii="Arial" w:eastAsia="Times New Roman" w:hAnsi="Arial" w:cs="Arial"/>
          <w:color w:val="0E101A"/>
          <w:lang w:eastAsia="en-CA"/>
        </w:rPr>
        <w:t>function</w:t>
      </w:r>
      <w:r w:rsidRPr="00D450DC">
        <w:rPr>
          <w:rFonts w:ascii="Arial" w:eastAsia="Times New Roman" w:hAnsi="Arial" w:cs="Arial"/>
          <w:color w:val="0E101A"/>
          <w:lang w:eastAsia="en-CA"/>
        </w:rPr>
        <w:t xml:space="preserve"> contains the </w:t>
      </w:r>
      <w:r w:rsidR="00D55F82">
        <w:rPr>
          <w:rFonts w:ascii="Arial" w:eastAsia="Times New Roman" w:hAnsi="Arial" w:cs="Arial"/>
          <w:color w:val="0E101A"/>
          <w:lang w:eastAsia="en-CA"/>
        </w:rPr>
        <w:t xml:space="preserve">Report name, Report path (main_directory). </w:t>
      </w:r>
      <w:r w:rsidR="00D55F82" w:rsidRPr="002960CB">
        <w:rPr>
          <w:rFonts w:ascii="Arial" w:hAnsi="Arial" w:cs="Arial"/>
        </w:rPr>
        <w:t xml:space="preserve">It would be best to make sure that </w:t>
      </w:r>
      <w:r w:rsidR="0066765F">
        <w:rPr>
          <w:rFonts w:ascii="Arial" w:hAnsi="Arial" w:cs="Arial"/>
        </w:rPr>
        <w:t xml:space="preserve">the </w:t>
      </w:r>
      <w:r w:rsidR="00D55F82">
        <w:rPr>
          <w:rFonts w:ascii="Arial" w:hAnsi="Arial" w:cs="Arial"/>
        </w:rPr>
        <w:t>main_directory is present. If not, then this program will create this directory automatically. Because in this path report will generate.</w:t>
      </w:r>
    </w:p>
    <w:p w14:paraId="6BAF7B2F" w14:textId="77777777" w:rsidR="002918F1" w:rsidRPr="00D450DC" w:rsidRDefault="002918F1" w:rsidP="002918F1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4615B03C" w14:textId="77777777" w:rsidR="002918F1" w:rsidRDefault="002918F1" w:rsidP="002918F1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  <w:r w:rsidRPr="00D450DC">
        <w:rPr>
          <w:rFonts w:ascii="Arial" w:hAnsi="Arial" w:cs="Arial"/>
          <w:noProof/>
        </w:rPr>
        <w:drawing>
          <wp:inline distT="0" distB="0" distL="0" distR="0" wp14:anchorId="0C8AAC25" wp14:editId="1C5A54F6">
            <wp:extent cx="2263140" cy="474311"/>
            <wp:effectExtent l="0" t="0" r="381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28823" cy="50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6D8DF" w14:textId="77777777" w:rsidR="002918F1" w:rsidRDefault="002918F1" w:rsidP="002918F1">
      <w:pPr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0C76FE84" w14:textId="338F08F4" w:rsidR="002918F1" w:rsidRDefault="002918F1" w:rsidP="002918F1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  <w:r>
        <w:rPr>
          <w:noProof/>
        </w:rPr>
        <w:drawing>
          <wp:inline distT="0" distB="0" distL="0" distR="0" wp14:anchorId="3E1CA951" wp14:editId="2202A5DA">
            <wp:extent cx="4465320" cy="777614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28223" cy="788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74B5D" w14:textId="77777777" w:rsidR="001F1010" w:rsidRDefault="001F1010" w:rsidP="002918F1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4E4B3F85" w14:textId="37D0AEFA" w:rsidR="004551C9" w:rsidRDefault="004551C9" w:rsidP="002918F1">
      <w:pPr>
        <w:pStyle w:val="ListParagraph"/>
        <w:spacing w:after="0" w:line="240" w:lineRule="auto"/>
        <w:ind w:left="284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29E68FB5" w14:textId="77777777" w:rsidR="004551C9" w:rsidRDefault="004551C9" w:rsidP="004551C9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b/>
          <w:bCs/>
          <w:color w:val="0E101A"/>
          <w:sz w:val="22"/>
          <w:szCs w:val="22"/>
        </w:rPr>
      </w:pPr>
      <w:r>
        <w:rPr>
          <w:rFonts w:ascii="Arial" w:hAnsi="Arial" w:cs="Arial"/>
          <w:b/>
          <w:bCs/>
          <w:color w:val="0E101A"/>
          <w:sz w:val="22"/>
          <w:szCs w:val="22"/>
        </w:rPr>
        <w:t>Execution:</w:t>
      </w:r>
    </w:p>
    <w:p w14:paraId="0D23CDBA" w14:textId="77777777" w:rsidR="004551C9" w:rsidRDefault="004551C9" w:rsidP="004551C9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b/>
          <w:bCs/>
          <w:color w:val="0E101A"/>
          <w:sz w:val="22"/>
          <w:szCs w:val="22"/>
        </w:rPr>
      </w:pPr>
    </w:p>
    <w:p w14:paraId="31980A2D" w14:textId="4C1BCAA7" w:rsidR="004551C9" w:rsidRDefault="004551C9" w:rsidP="004551C9">
      <w:pPr>
        <w:pStyle w:val="NormalWeb"/>
        <w:numPr>
          <w:ilvl w:val="0"/>
          <w:numId w:val="43"/>
        </w:numPr>
        <w:spacing w:before="0" w:beforeAutospacing="0" w:after="0" w:afterAutospacing="0"/>
        <w:ind w:left="284" w:firstLine="0"/>
        <w:jc w:val="both"/>
        <w:rPr>
          <w:rFonts w:ascii="Arial" w:hAnsi="Arial" w:cs="Arial"/>
          <w:color w:val="0E101A"/>
          <w:sz w:val="22"/>
          <w:szCs w:val="22"/>
        </w:rPr>
      </w:pPr>
      <w:r>
        <w:rPr>
          <w:rFonts w:ascii="Arial" w:hAnsi="Arial" w:cs="Arial"/>
          <w:color w:val="0E101A"/>
          <w:sz w:val="22"/>
          <w:szCs w:val="22"/>
        </w:rPr>
        <w:t>To run this program, run the below command from your command prompt.</w:t>
      </w:r>
    </w:p>
    <w:p w14:paraId="613A523D" w14:textId="1571EBBE" w:rsidR="001F1010" w:rsidRDefault="001F1010" w:rsidP="001F1010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color w:val="0E101A"/>
          <w:sz w:val="22"/>
          <w:szCs w:val="22"/>
        </w:rPr>
      </w:pPr>
    </w:p>
    <w:p w14:paraId="5E05E2B8" w14:textId="130B4CD3" w:rsidR="001F1010" w:rsidRPr="00E83EC1" w:rsidRDefault="001F1010" w:rsidP="001F1010">
      <w:pPr>
        <w:pStyle w:val="HTMLPreformatted"/>
        <w:shd w:val="clear" w:color="auto" w:fill="2B2B2B"/>
        <w:ind w:left="567" w:right="-279"/>
        <w:rPr>
          <w:color w:val="FFFFFF" w:themeColor="background1"/>
          <w:sz w:val="18"/>
          <w:szCs w:val="18"/>
        </w:rPr>
      </w:pPr>
      <w:r w:rsidRPr="00E83EC1">
        <w:rPr>
          <w:color w:val="FFFFFF" w:themeColor="background1"/>
          <w:sz w:val="24"/>
          <w:szCs w:val="24"/>
          <w:shd w:val="clear" w:color="auto" w:fill="236423"/>
        </w:rPr>
        <w:t>$ python3</w:t>
      </w:r>
      <w:r>
        <w:rPr>
          <w:color w:val="FFFFFF" w:themeColor="background1"/>
          <w:sz w:val="24"/>
          <w:szCs w:val="24"/>
          <w:shd w:val="clear" w:color="auto" w:fill="236423"/>
        </w:rPr>
        <w:t xml:space="preserve"> Carego_Customer_Reports</w:t>
      </w:r>
      <w:r w:rsidRPr="00E83EC1">
        <w:rPr>
          <w:color w:val="FFFFFF" w:themeColor="background1"/>
          <w:sz w:val="24"/>
          <w:szCs w:val="24"/>
          <w:shd w:val="clear" w:color="auto" w:fill="236423"/>
        </w:rPr>
        <w:t>.py</w:t>
      </w:r>
    </w:p>
    <w:p w14:paraId="4E6D9BFC" w14:textId="77777777" w:rsidR="001F1010" w:rsidRDefault="001F1010" w:rsidP="001F1010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color w:val="0E101A"/>
          <w:sz w:val="22"/>
          <w:szCs w:val="22"/>
        </w:rPr>
      </w:pPr>
    </w:p>
    <w:p w14:paraId="7B2E8707" w14:textId="2200D6FB" w:rsidR="004551C9" w:rsidRDefault="004551C9" w:rsidP="004551C9">
      <w:pPr>
        <w:spacing w:after="0" w:line="240" w:lineRule="auto"/>
        <w:ind w:left="567"/>
        <w:jc w:val="both"/>
        <w:rPr>
          <w:rFonts w:ascii="Arial" w:eastAsia="Times New Roman" w:hAnsi="Arial" w:cs="Arial"/>
          <w:color w:val="0E101A"/>
          <w:lang w:eastAsia="en-CA"/>
        </w:rPr>
      </w:pPr>
      <w:r>
        <w:rPr>
          <w:rFonts w:ascii="Arial" w:eastAsia="Times New Roman" w:hAnsi="Arial" w:cs="Arial"/>
          <w:noProof/>
          <w:color w:val="0E101A"/>
          <w:lang w:eastAsia="en-CA"/>
        </w:rPr>
        <w:drawing>
          <wp:inline distT="0" distB="0" distL="0" distR="0" wp14:anchorId="0B96DB61" wp14:editId="611E468B">
            <wp:extent cx="5814060" cy="8915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89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42943" w14:textId="72EFAD27" w:rsidR="00FA6334" w:rsidRDefault="00FA6334" w:rsidP="004551C9">
      <w:pPr>
        <w:spacing w:after="0" w:line="240" w:lineRule="auto"/>
        <w:ind w:left="567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4F8D8F54" w14:textId="77777777" w:rsidR="00FA6334" w:rsidRDefault="00FA6334" w:rsidP="00FA6334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b/>
          <w:bCs/>
          <w:color w:val="0E101A"/>
          <w:sz w:val="22"/>
          <w:szCs w:val="22"/>
        </w:rPr>
      </w:pPr>
    </w:p>
    <w:p w14:paraId="0013C4E3" w14:textId="19C9033A" w:rsidR="00FA6334" w:rsidRDefault="00FA6334" w:rsidP="00FA6334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b/>
          <w:bCs/>
          <w:color w:val="0E101A"/>
          <w:sz w:val="22"/>
          <w:szCs w:val="22"/>
        </w:rPr>
      </w:pPr>
      <w:r w:rsidRPr="00413A4C">
        <w:rPr>
          <w:rFonts w:ascii="Arial" w:hAnsi="Arial" w:cs="Arial"/>
          <w:b/>
          <w:bCs/>
          <w:color w:val="0E101A"/>
          <w:sz w:val="22"/>
          <w:szCs w:val="22"/>
        </w:rPr>
        <w:t>Flowchart</w:t>
      </w:r>
    </w:p>
    <w:p w14:paraId="1174EDBE" w14:textId="77777777" w:rsidR="00FA6334" w:rsidRDefault="00FA6334" w:rsidP="00FA6334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b/>
          <w:bCs/>
          <w:color w:val="0E101A"/>
          <w:sz w:val="22"/>
          <w:szCs w:val="22"/>
        </w:rPr>
      </w:pPr>
    </w:p>
    <w:p w14:paraId="4DD14B1F" w14:textId="0FB29555" w:rsidR="00FA6334" w:rsidRDefault="00FA6334" w:rsidP="00FA6334">
      <w:pPr>
        <w:pStyle w:val="NormalWeb"/>
        <w:spacing w:before="0" w:beforeAutospacing="0" w:after="0" w:afterAutospacing="0"/>
        <w:ind w:left="284"/>
        <w:jc w:val="both"/>
        <w:rPr>
          <w:rFonts w:ascii="Arial" w:hAnsi="Arial" w:cs="Arial"/>
          <w:color w:val="0E101A"/>
          <w:sz w:val="22"/>
          <w:szCs w:val="22"/>
        </w:rPr>
      </w:pPr>
      <w:r>
        <w:rPr>
          <w:rFonts w:ascii="Arial" w:hAnsi="Arial" w:cs="Arial"/>
          <w:color w:val="0E101A"/>
          <w:sz w:val="22"/>
          <w:szCs w:val="22"/>
        </w:rPr>
        <w:t xml:space="preserve">Following is </w:t>
      </w:r>
      <w:r w:rsidR="0066765F">
        <w:rPr>
          <w:rFonts w:ascii="Arial" w:hAnsi="Arial" w:cs="Arial"/>
          <w:color w:val="0E101A"/>
          <w:sz w:val="22"/>
          <w:szCs w:val="22"/>
        </w:rPr>
        <w:t xml:space="preserve">the </w:t>
      </w:r>
      <w:r>
        <w:rPr>
          <w:rFonts w:ascii="Arial" w:hAnsi="Arial" w:cs="Arial"/>
          <w:color w:val="0E101A"/>
          <w:sz w:val="22"/>
          <w:szCs w:val="22"/>
        </w:rPr>
        <w:t xml:space="preserve">flowchart architecture of </w:t>
      </w:r>
      <w:r w:rsidR="0066765F">
        <w:rPr>
          <w:rFonts w:ascii="Arial" w:hAnsi="Arial" w:cs="Arial"/>
          <w:color w:val="0E101A"/>
          <w:sz w:val="22"/>
          <w:szCs w:val="22"/>
        </w:rPr>
        <w:t xml:space="preserve">the </w:t>
      </w:r>
      <w:r w:rsidRPr="00FA6334">
        <w:rPr>
          <w:rFonts w:ascii="Arial" w:hAnsi="Arial" w:cs="Arial"/>
          <w:color w:val="0E101A"/>
          <w:sz w:val="22"/>
          <w:szCs w:val="22"/>
        </w:rPr>
        <w:t xml:space="preserve">Carego_Customer_Reports.py </w:t>
      </w:r>
      <w:r>
        <w:rPr>
          <w:rFonts w:ascii="Arial" w:hAnsi="Arial" w:cs="Arial"/>
          <w:color w:val="0E101A"/>
          <w:sz w:val="22"/>
          <w:szCs w:val="22"/>
        </w:rPr>
        <w:t>program.</w:t>
      </w:r>
    </w:p>
    <w:p w14:paraId="6FD2ABC0" w14:textId="77777777" w:rsidR="00FA6334" w:rsidRPr="00D450DC" w:rsidRDefault="00FA6334" w:rsidP="004551C9">
      <w:pPr>
        <w:spacing w:after="0" w:line="240" w:lineRule="auto"/>
        <w:ind w:left="567"/>
        <w:jc w:val="both"/>
        <w:rPr>
          <w:rFonts w:ascii="Arial" w:eastAsia="Times New Roman" w:hAnsi="Arial" w:cs="Arial"/>
          <w:color w:val="0E101A"/>
          <w:lang w:eastAsia="en-CA"/>
        </w:rPr>
      </w:pPr>
    </w:p>
    <w:p w14:paraId="5BD5889B" w14:textId="655C37B4" w:rsidR="004551C9" w:rsidRPr="002918F1" w:rsidRDefault="002D32F0" w:rsidP="002D32F0">
      <w:pPr>
        <w:pStyle w:val="ListParagraph"/>
        <w:spacing w:after="0" w:line="240" w:lineRule="auto"/>
        <w:ind w:left="0"/>
        <w:jc w:val="both"/>
        <w:rPr>
          <w:rFonts w:ascii="Arial" w:eastAsia="Times New Roman" w:hAnsi="Arial" w:cs="Arial"/>
          <w:color w:val="0E101A"/>
          <w:lang w:eastAsia="en-CA"/>
        </w:rPr>
      </w:pPr>
      <w:r>
        <w:rPr>
          <w:noProof/>
        </w:rPr>
        <w:drawing>
          <wp:inline distT="0" distB="0" distL="0" distR="0" wp14:anchorId="1DD1D054" wp14:editId="090EF834">
            <wp:extent cx="5943600" cy="268160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551C9" w:rsidRPr="002918F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00B67"/>
    <w:multiLevelType w:val="multilevel"/>
    <w:tmpl w:val="30FEE4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9A1D67"/>
    <w:multiLevelType w:val="hybridMultilevel"/>
    <w:tmpl w:val="7174E59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164B9"/>
    <w:multiLevelType w:val="hybridMultilevel"/>
    <w:tmpl w:val="8BC21D0A"/>
    <w:lvl w:ilvl="0" w:tplc="10090017">
      <w:start w:val="1"/>
      <w:numFmt w:val="lowerLetter"/>
      <w:lvlText w:val="%1)"/>
      <w:lvlJc w:val="left"/>
      <w:pPr>
        <w:ind w:left="76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84" w:hanging="360"/>
      </w:pPr>
    </w:lvl>
    <w:lvl w:ilvl="2" w:tplc="1009001B" w:tentative="1">
      <w:start w:val="1"/>
      <w:numFmt w:val="lowerRoman"/>
      <w:lvlText w:val="%3."/>
      <w:lvlJc w:val="right"/>
      <w:pPr>
        <w:ind w:left="2204" w:hanging="180"/>
      </w:pPr>
    </w:lvl>
    <w:lvl w:ilvl="3" w:tplc="1009000F" w:tentative="1">
      <w:start w:val="1"/>
      <w:numFmt w:val="decimal"/>
      <w:lvlText w:val="%4."/>
      <w:lvlJc w:val="left"/>
      <w:pPr>
        <w:ind w:left="2924" w:hanging="360"/>
      </w:pPr>
    </w:lvl>
    <w:lvl w:ilvl="4" w:tplc="10090019" w:tentative="1">
      <w:start w:val="1"/>
      <w:numFmt w:val="lowerLetter"/>
      <w:lvlText w:val="%5."/>
      <w:lvlJc w:val="left"/>
      <w:pPr>
        <w:ind w:left="3644" w:hanging="360"/>
      </w:pPr>
    </w:lvl>
    <w:lvl w:ilvl="5" w:tplc="1009001B" w:tentative="1">
      <w:start w:val="1"/>
      <w:numFmt w:val="lowerRoman"/>
      <w:lvlText w:val="%6."/>
      <w:lvlJc w:val="right"/>
      <w:pPr>
        <w:ind w:left="4364" w:hanging="180"/>
      </w:pPr>
    </w:lvl>
    <w:lvl w:ilvl="6" w:tplc="1009000F" w:tentative="1">
      <w:start w:val="1"/>
      <w:numFmt w:val="decimal"/>
      <w:lvlText w:val="%7."/>
      <w:lvlJc w:val="left"/>
      <w:pPr>
        <w:ind w:left="5084" w:hanging="360"/>
      </w:pPr>
    </w:lvl>
    <w:lvl w:ilvl="7" w:tplc="10090019" w:tentative="1">
      <w:start w:val="1"/>
      <w:numFmt w:val="lowerLetter"/>
      <w:lvlText w:val="%8."/>
      <w:lvlJc w:val="left"/>
      <w:pPr>
        <w:ind w:left="5804" w:hanging="360"/>
      </w:pPr>
    </w:lvl>
    <w:lvl w:ilvl="8" w:tplc="1009001B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3" w15:restartNumberingAfterBreak="0">
    <w:nsid w:val="0C2224FB"/>
    <w:multiLevelType w:val="hybridMultilevel"/>
    <w:tmpl w:val="E9F6019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E1019"/>
    <w:multiLevelType w:val="hybridMultilevel"/>
    <w:tmpl w:val="7CDA5C90"/>
    <w:lvl w:ilvl="0" w:tplc="1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C6B59F8"/>
    <w:multiLevelType w:val="multilevel"/>
    <w:tmpl w:val="4C024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10D182F"/>
    <w:multiLevelType w:val="hybridMultilevel"/>
    <w:tmpl w:val="D8945B4A"/>
    <w:lvl w:ilvl="0" w:tplc="63F8A3F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26CD4569"/>
    <w:multiLevelType w:val="multilevel"/>
    <w:tmpl w:val="250EE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BD3493"/>
    <w:multiLevelType w:val="hybridMultilevel"/>
    <w:tmpl w:val="6DBE8D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FE7D89"/>
    <w:multiLevelType w:val="hybridMultilevel"/>
    <w:tmpl w:val="A0D45FDE"/>
    <w:lvl w:ilvl="0" w:tplc="10090013">
      <w:start w:val="1"/>
      <w:numFmt w:val="upp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BA63590"/>
    <w:multiLevelType w:val="hybridMultilevel"/>
    <w:tmpl w:val="2F426998"/>
    <w:lvl w:ilvl="0" w:tplc="1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2BC7345A"/>
    <w:multiLevelType w:val="hybridMultilevel"/>
    <w:tmpl w:val="564C17DA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2CB73607"/>
    <w:multiLevelType w:val="hybridMultilevel"/>
    <w:tmpl w:val="E5965F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0C1A1A"/>
    <w:multiLevelType w:val="hybridMultilevel"/>
    <w:tmpl w:val="61BA89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BA2EFA"/>
    <w:multiLevelType w:val="hybridMultilevel"/>
    <w:tmpl w:val="A934DF9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9749C6"/>
    <w:multiLevelType w:val="hybridMultilevel"/>
    <w:tmpl w:val="F6223B2C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4B6A7931"/>
    <w:multiLevelType w:val="hybridMultilevel"/>
    <w:tmpl w:val="399696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5518A6"/>
    <w:multiLevelType w:val="multilevel"/>
    <w:tmpl w:val="8A265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CDE1C3B"/>
    <w:multiLevelType w:val="hybridMultilevel"/>
    <w:tmpl w:val="F330111A"/>
    <w:lvl w:ilvl="0" w:tplc="BA76E09A">
      <w:numFmt w:val="bullet"/>
      <w:lvlText w:val="·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A42083"/>
    <w:multiLevelType w:val="multilevel"/>
    <w:tmpl w:val="4C024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F7D45AD"/>
    <w:multiLevelType w:val="multilevel"/>
    <w:tmpl w:val="4C024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6677192"/>
    <w:multiLevelType w:val="multilevel"/>
    <w:tmpl w:val="4C024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6D209F0"/>
    <w:multiLevelType w:val="multilevel"/>
    <w:tmpl w:val="C99AA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7163F4A"/>
    <w:multiLevelType w:val="hybridMultilevel"/>
    <w:tmpl w:val="5EA41E6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431990"/>
    <w:multiLevelType w:val="hybridMultilevel"/>
    <w:tmpl w:val="98CC3E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7F3548"/>
    <w:multiLevelType w:val="multilevel"/>
    <w:tmpl w:val="4C024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E26338B"/>
    <w:multiLevelType w:val="hybridMultilevel"/>
    <w:tmpl w:val="8BC21D0A"/>
    <w:lvl w:ilvl="0" w:tplc="10090017">
      <w:start w:val="1"/>
      <w:numFmt w:val="lowerLetter"/>
      <w:lvlText w:val="%1)"/>
      <w:lvlJc w:val="left"/>
      <w:pPr>
        <w:ind w:left="76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84" w:hanging="360"/>
      </w:pPr>
    </w:lvl>
    <w:lvl w:ilvl="2" w:tplc="1009001B" w:tentative="1">
      <w:start w:val="1"/>
      <w:numFmt w:val="lowerRoman"/>
      <w:lvlText w:val="%3."/>
      <w:lvlJc w:val="right"/>
      <w:pPr>
        <w:ind w:left="2204" w:hanging="180"/>
      </w:pPr>
    </w:lvl>
    <w:lvl w:ilvl="3" w:tplc="1009000F" w:tentative="1">
      <w:start w:val="1"/>
      <w:numFmt w:val="decimal"/>
      <w:lvlText w:val="%4."/>
      <w:lvlJc w:val="left"/>
      <w:pPr>
        <w:ind w:left="2924" w:hanging="360"/>
      </w:pPr>
    </w:lvl>
    <w:lvl w:ilvl="4" w:tplc="10090019" w:tentative="1">
      <w:start w:val="1"/>
      <w:numFmt w:val="lowerLetter"/>
      <w:lvlText w:val="%5."/>
      <w:lvlJc w:val="left"/>
      <w:pPr>
        <w:ind w:left="3644" w:hanging="360"/>
      </w:pPr>
    </w:lvl>
    <w:lvl w:ilvl="5" w:tplc="1009001B" w:tentative="1">
      <w:start w:val="1"/>
      <w:numFmt w:val="lowerRoman"/>
      <w:lvlText w:val="%6."/>
      <w:lvlJc w:val="right"/>
      <w:pPr>
        <w:ind w:left="4364" w:hanging="180"/>
      </w:pPr>
    </w:lvl>
    <w:lvl w:ilvl="6" w:tplc="1009000F" w:tentative="1">
      <w:start w:val="1"/>
      <w:numFmt w:val="decimal"/>
      <w:lvlText w:val="%7."/>
      <w:lvlJc w:val="left"/>
      <w:pPr>
        <w:ind w:left="5084" w:hanging="360"/>
      </w:pPr>
    </w:lvl>
    <w:lvl w:ilvl="7" w:tplc="10090019" w:tentative="1">
      <w:start w:val="1"/>
      <w:numFmt w:val="lowerLetter"/>
      <w:lvlText w:val="%8."/>
      <w:lvlJc w:val="left"/>
      <w:pPr>
        <w:ind w:left="5804" w:hanging="360"/>
      </w:pPr>
    </w:lvl>
    <w:lvl w:ilvl="8" w:tplc="1009001B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27" w15:restartNumberingAfterBreak="0">
    <w:nsid w:val="60932A87"/>
    <w:multiLevelType w:val="hybridMultilevel"/>
    <w:tmpl w:val="6746402A"/>
    <w:lvl w:ilvl="0" w:tplc="C81C61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ED2538"/>
    <w:multiLevelType w:val="hybridMultilevel"/>
    <w:tmpl w:val="0556232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0FA3149"/>
    <w:multiLevelType w:val="hybridMultilevel"/>
    <w:tmpl w:val="ECF88C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EB1F39"/>
    <w:multiLevelType w:val="hybridMultilevel"/>
    <w:tmpl w:val="1018C2B8"/>
    <w:lvl w:ilvl="0" w:tplc="1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63101CFF"/>
    <w:multiLevelType w:val="multilevel"/>
    <w:tmpl w:val="4C024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A53D06"/>
    <w:multiLevelType w:val="hybridMultilevel"/>
    <w:tmpl w:val="C8E8DE96"/>
    <w:lvl w:ilvl="0" w:tplc="3F146602">
      <w:start w:val="1"/>
      <w:numFmt w:val="upperRoman"/>
      <w:lvlText w:val="%1)"/>
      <w:lvlJc w:val="left"/>
      <w:pPr>
        <w:ind w:left="1004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3" w15:restartNumberingAfterBreak="0">
    <w:nsid w:val="693C6424"/>
    <w:multiLevelType w:val="hybridMultilevel"/>
    <w:tmpl w:val="A7725DD4"/>
    <w:lvl w:ilvl="0" w:tplc="EDCC4ED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4" w15:restartNumberingAfterBreak="0">
    <w:nsid w:val="6EDF1EF6"/>
    <w:multiLevelType w:val="hybridMultilevel"/>
    <w:tmpl w:val="A88445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3F1FD9"/>
    <w:multiLevelType w:val="hybridMultilevel"/>
    <w:tmpl w:val="0F7094C8"/>
    <w:lvl w:ilvl="0" w:tplc="DA6E501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6" w15:restartNumberingAfterBreak="0">
    <w:nsid w:val="6FA25FC1"/>
    <w:multiLevelType w:val="hybridMultilevel"/>
    <w:tmpl w:val="4A561500"/>
    <w:lvl w:ilvl="0" w:tplc="FF6208DC">
      <w:start w:val="1"/>
      <w:numFmt w:val="decimal"/>
      <w:lvlText w:val="%1."/>
      <w:lvlJc w:val="left"/>
      <w:pPr>
        <w:ind w:left="716" w:hanging="432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7" w15:restartNumberingAfterBreak="0">
    <w:nsid w:val="73375B9A"/>
    <w:multiLevelType w:val="multilevel"/>
    <w:tmpl w:val="FBF23D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7473841"/>
    <w:multiLevelType w:val="hybridMultilevel"/>
    <w:tmpl w:val="97E4780E"/>
    <w:lvl w:ilvl="0" w:tplc="10090013">
      <w:start w:val="1"/>
      <w:numFmt w:val="upp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7B65555"/>
    <w:multiLevelType w:val="multilevel"/>
    <w:tmpl w:val="4C024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A5431C8"/>
    <w:multiLevelType w:val="hybridMultilevel"/>
    <w:tmpl w:val="06C28DCA"/>
    <w:lvl w:ilvl="0" w:tplc="FF6208DC">
      <w:start w:val="1"/>
      <w:numFmt w:val="decimal"/>
      <w:lvlText w:val="%1."/>
      <w:lvlJc w:val="left"/>
      <w:pPr>
        <w:ind w:left="716" w:hanging="432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212E59"/>
    <w:multiLevelType w:val="hybridMultilevel"/>
    <w:tmpl w:val="0E30A03C"/>
    <w:lvl w:ilvl="0" w:tplc="1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2" w15:restartNumberingAfterBreak="0">
    <w:nsid w:val="7DB017E6"/>
    <w:multiLevelType w:val="hybridMultilevel"/>
    <w:tmpl w:val="FB66FB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7"/>
  </w:num>
  <w:num w:numId="3">
    <w:abstractNumId w:val="27"/>
  </w:num>
  <w:num w:numId="4">
    <w:abstractNumId w:val="35"/>
  </w:num>
  <w:num w:numId="5">
    <w:abstractNumId w:val="6"/>
  </w:num>
  <w:num w:numId="6">
    <w:abstractNumId w:val="1"/>
  </w:num>
  <w:num w:numId="7">
    <w:abstractNumId w:val="14"/>
  </w:num>
  <w:num w:numId="8">
    <w:abstractNumId w:val="3"/>
  </w:num>
  <w:num w:numId="9">
    <w:abstractNumId w:val="22"/>
  </w:num>
  <w:num w:numId="10">
    <w:abstractNumId w:val="11"/>
  </w:num>
  <w:num w:numId="11">
    <w:abstractNumId w:val="13"/>
  </w:num>
  <w:num w:numId="12">
    <w:abstractNumId w:val="24"/>
  </w:num>
  <w:num w:numId="13">
    <w:abstractNumId w:val="42"/>
  </w:num>
  <w:num w:numId="14">
    <w:abstractNumId w:val="33"/>
  </w:num>
  <w:num w:numId="15">
    <w:abstractNumId w:val="16"/>
  </w:num>
  <w:num w:numId="16">
    <w:abstractNumId w:val="41"/>
  </w:num>
  <w:num w:numId="17">
    <w:abstractNumId w:val="36"/>
  </w:num>
  <w:num w:numId="18">
    <w:abstractNumId w:val="0"/>
  </w:num>
  <w:num w:numId="19">
    <w:abstractNumId w:val="40"/>
  </w:num>
  <w:num w:numId="20">
    <w:abstractNumId w:val="30"/>
  </w:num>
  <w:num w:numId="21">
    <w:abstractNumId w:val="9"/>
  </w:num>
  <w:num w:numId="22">
    <w:abstractNumId w:val="8"/>
  </w:num>
  <w:num w:numId="23">
    <w:abstractNumId w:val="31"/>
  </w:num>
  <w:num w:numId="24">
    <w:abstractNumId w:val="17"/>
  </w:num>
  <w:num w:numId="25">
    <w:abstractNumId w:val="38"/>
  </w:num>
  <w:num w:numId="26">
    <w:abstractNumId w:val="12"/>
  </w:num>
  <w:num w:numId="27">
    <w:abstractNumId w:val="18"/>
  </w:num>
  <w:num w:numId="28">
    <w:abstractNumId w:val="28"/>
  </w:num>
  <w:num w:numId="29">
    <w:abstractNumId w:val="5"/>
  </w:num>
  <w:num w:numId="30">
    <w:abstractNumId w:val="15"/>
  </w:num>
  <w:num w:numId="31">
    <w:abstractNumId w:val="29"/>
  </w:num>
  <w:num w:numId="32">
    <w:abstractNumId w:val="20"/>
  </w:num>
  <w:num w:numId="33">
    <w:abstractNumId w:val="23"/>
  </w:num>
  <w:num w:numId="34">
    <w:abstractNumId w:val="32"/>
  </w:num>
  <w:num w:numId="35">
    <w:abstractNumId w:val="2"/>
  </w:num>
  <w:num w:numId="36">
    <w:abstractNumId w:val="26"/>
  </w:num>
  <w:num w:numId="37">
    <w:abstractNumId w:val="25"/>
  </w:num>
  <w:num w:numId="38">
    <w:abstractNumId w:val="19"/>
  </w:num>
  <w:num w:numId="39">
    <w:abstractNumId w:val="39"/>
  </w:num>
  <w:num w:numId="40">
    <w:abstractNumId w:val="21"/>
  </w:num>
  <w:num w:numId="41">
    <w:abstractNumId w:val="4"/>
  </w:num>
  <w:num w:numId="42">
    <w:abstractNumId w:val="10"/>
  </w:num>
  <w:num w:numId="4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yNDUyNjSxNDC2MDFU0lEKTi0uzszPAykwqgUA6sE1NiwAAAA="/>
  </w:docVars>
  <w:rsids>
    <w:rsidRoot w:val="00CA666A"/>
    <w:rsid w:val="00005287"/>
    <w:rsid w:val="000073FD"/>
    <w:rsid w:val="000239C6"/>
    <w:rsid w:val="000348BB"/>
    <w:rsid w:val="00040BAF"/>
    <w:rsid w:val="00062D1B"/>
    <w:rsid w:val="00062FD4"/>
    <w:rsid w:val="000921F3"/>
    <w:rsid w:val="000938CC"/>
    <w:rsid w:val="000A6F28"/>
    <w:rsid w:val="000A77D5"/>
    <w:rsid w:val="00105371"/>
    <w:rsid w:val="00110648"/>
    <w:rsid w:val="001326A4"/>
    <w:rsid w:val="00143B9B"/>
    <w:rsid w:val="001B7786"/>
    <w:rsid w:val="001E007E"/>
    <w:rsid w:val="001E7B6A"/>
    <w:rsid w:val="001F1010"/>
    <w:rsid w:val="00212FBC"/>
    <w:rsid w:val="00216256"/>
    <w:rsid w:val="00241837"/>
    <w:rsid w:val="002435F7"/>
    <w:rsid w:val="00281C52"/>
    <w:rsid w:val="002918F1"/>
    <w:rsid w:val="00297114"/>
    <w:rsid w:val="002D0AF4"/>
    <w:rsid w:val="002D32F0"/>
    <w:rsid w:val="002F41F0"/>
    <w:rsid w:val="00312048"/>
    <w:rsid w:val="00326E9B"/>
    <w:rsid w:val="00340C3C"/>
    <w:rsid w:val="00354119"/>
    <w:rsid w:val="003B5F86"/>
    <w:rsid w:val="003C4534"/>
    <w:rsid w:val="003F7062"/>
    <w:rsid w:val="00402F7F"/>
    <w:rsid w:val="00422244"/>
    <w:rsid w:val="00430E1C"/>
    <w:rsid w:val="00445978"/>
    <w:rsid w:val="004551C9"/>
    <w:rsid w:val="00492FAC"/>
    <w:rsid w:val="004A5BEF"/>
    <w:rsid w:val="004B7DC2"/>
    <w:rsid w:val="004C383E"/>
    <w:rsid w:val="004F5835"/>
    <w:rsid w:val="0051277D"/>
    <w:rsid w:val="00522F0E"/>
    <w:rsid w:val="0055031B"/>
    <w:rsid w:val="005702EE"/>
    <w:rsid w:val="00573F1F"/>
    <w:rsid w:val="005D3EF9"/>
    <w:rsid w:val="006509F7"/>
    <w:rsid w:val="00655B5C"/>
    <w:rsid w:val="0066765F"/>
    <w:rsid w:val="00667F4D"/>
    <w:rsid w:val="00693D4C"/>
    <w:rsid w:val="00696D22"/>
    <w:rsid w:val="006A5B90"/>
    <w:rsid w:val="006A79C3"/>
    <w:rsid w:val="006B2FC8"/>
    <w:rsid w:val="006B5921"/>
    <w:rsid w:val="006D4FD4"/>
    <w:rsid w:val="006E1079"/>
    <w:rsid w:val="006E14ED"/>
    <w:rsid w:val="006E17DD"/>
    <w:rsid w:val="00707B93"/>
    <w:rsid w:val="00734050"/>
    <w:rsid w:val="00744312"/>
    <w:rsid w:val="007636D6"/>
    <w:rsid w:val="00792571"/>
    <w:rsid w:val="007C4D15"/>
    <w:rsid w:val="0081527B"/>
    <w:rsid w:val="00826252"/>
    <w:rsid w:val="008268B4"/>
    <w:rsid w:val="008277B3"/>
    <w:rsid w:val="008823CB"/>
    <w:rsid w:val="00886F22"/>
    <w:rsid w:val="00893C4D"/>
    <w:rsid w:val="008D41C3"/>
    <w:rsid w:val="008F2F76"/>
    <w:rsid w:val="0093451A"/>
    <w:rsid w:val="00936369"/>
    <w:rsid w:val="00943608"/>
    <w:rsid w:val="00954A74"/>
    <w:rsid w:val="009824E8"/>
    <w:rsid w:val="00996CDF"/>
    <w:rsid w:val="009B39D3"/>
    <w:rsid w:val="009F55DD"/>
    <w:rsid w:val="00A13A5C"/>
    <w:rsid w:val="00A26B9B"/>
    <w:rsid w:val="00A3028C"/>
    <w:rsid w:val="00A41F13"/>
    <w:rsid w:val="00A67A6E"/>
    <w:rsid w:val="00A76EB1"/>
    <w:rsid w:val="00A8401C"/>
    <w:rsid w:val="00A879A4"/>
    <w:rsid w:val="00AB010D"/>
    <w:rsid w:val="00B30B40"/>
    <w:rsid w:val="00B3659A"/>
    <w:rsid w:val="00B4664C"/>
    <w:rsid w:val="00B471E2"/>
    <w:rsid w:val="00B47C13"/>
    <w:rsid w:val="00B6435F"/>
    <w:rsid w:val="00B86E9B"/>
    <w:rsid w:val="00BE650A"/>
    <w:rsid w:val="00BF1D51"/>
    <w:rsid w:val="00C42916"/>
    <w:rsid w:val="00CA666A"/>
    <w:rsid w:val="00CD6CDA"/>
    <w:rsid w:val="00D0235E"/>
    <w:rsid w:val="00D450DC"/>
    <w:rsid w:val="00D457FA"/>
    <w:rsid w:val="00D55F82"/>
    <w:rsid w:val="00DC4B16"/>
    <w:rsid w:val="00DE2D38"/>
    <w:rsid w:val="00E10386"/>
    <w:rsid w:val="00E41AA3"/>
    <w:rsid w:val="00E45D90"/>
    <w:rsid w:val="00E66A2B"/>
    <w:rsid w:val="00E7128C"/>
    <w:rsid w:val="00E71702"/>
    <w:rsid w:val="00E727B7"/>
    <w:rsid w:val="00E83EC1"/>
    <w:rsid w:val="00EC429D"/>
    <w:rsid w:val="00F82960"/>
    <w:rsid w:val="00F9581F"/>
    <w:rsid w:val="00FA6334"/>
    <w:rsid w:val="00FD0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6A9FC"/>
  <w15:chartTrackingRefBased/>
  <w15:docId w15:val="{7A9B0360-2B4C-426D-8C87-F27A4D890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66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A66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CA666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66A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A666A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239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239C6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143B9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143B9B"/>
    <w:rPr>
      <w:b/>
      <w:bCs/>
    </w:rPr>
  </w:style>
  <w:style w:type="paragraph" w:styleId="NoSpacing">
    <w:name w:val="No Spacing"/>
    <w:uiPriority w:val="1"/>
    <w:qFormat/>
    <w:rsid w:val="00A13A5C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345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3451A"/>
    <w:rPr>
      <w:rFonts w:ascii="Courier New" w:eastAsia="Times New Roman" w:hAnsi="Courier New" w:cs="Courier New"/>
      <w:sz w:val="20"/>
      <w:szCs w:val="20"/>
      <w:lang w:eastAsia="en-CA"/>
    </w:rPr>
  </w:style>
  <w:style w:type="table" w:styleId="TableGrid">
    <w:name w:val="Table Grid"/>
    <w:basedOn w:val="TableNormal"/>
    <w:uiPriority w:val="39"/>
    <w:rsid w:val="006B59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09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5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8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4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3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2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1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1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6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7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github.com/ripanmukherjee/Robotic-Greeter/tree/master/Installation_Documents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github.com/ripanmukherjee/Robotic-Greeter/tree/master/Installation_Documents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7</TotalTime>
  <Pages>6</Pages>
  <Words>750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mak Mukherjee</dc:creator>
  <cp:keywords/>
  <dc:description/>
  <cp:lastModifiedBy>Somak Mukherjee</cp:lastModifiedBy>
  <cp:revision>233</cp:revision>
  <dcterms:created xsi:type="dcterms:W3CDTF">2020-06-06T23:17:00Z</dcterms:created>
  <dcterms:modified xsi:type="dcterms:W3CDTF">2020-07-26T10:26:00Z</dcterms:modified>
</cp:coreProperties>
</file>